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8498B" w14:textId="18DF741F" w:rsidR="00CD775B" w:rsidRDefault="00CD775B" w:rsidP="00E31BD0">
      <w:pPr>
        <w:spacing w:after="0" w:line="240" w:lineRule="auto"/>
      </w:pPr>
    </w:p>
    <w:p w14:paraId="1C1A4698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3712FAAE" w14:textId="532DA9F8" w:rsidR="00024955" w:rsidRDefault="00024955" w:rsidP="00E31BD0">
      <w:pPr>
        <w:spacing w:after="0" w:line="240" w:lineRule="auto"/>
      </w:pPr>
    </w:p>
    <w:p w14:paraId="40337870" w14:textId="77777777" w:rsidR="00DF6906" w:rsidRDefault="00DF6906" w:rsidP="00B17148">
      <w:pPr>
        <w:tabs>
          <w:tab w:val="left" w:pos="8256"/>
        </w:tabs>
        <w:spacing w:after="0" w:line="240" w:lineRule="auto"/>
      </w:pPr>
    </w:p>
    <w:p w14:paraId="6E27A74C" w14:textId="05F918A7" w:rsidR="003A66A1" w:rsidRDefault="00281DEB" w:rsidP="00B17148">
      <w:pPr>
        <w:tabs>
          <w:tab w:val="left" w:pos="8256"/>
        </w:tabs>
        <w:spacing w:after="0" w:line="240" w:lineRule="auto"/>
      </w:pPr>
      <w:r>
        <w:t xml:space="preserve">Tasks associated with computer work may pose </w:t>
      </w:r>
      <w:r w:rsidR="00CF7B2C">
        <w:t>risk factors that can contribute to the development of musculoskeletal disorders (MSDs)</w:t>
      </w:r>
      <w:r w:rsidR="00ED5426">
        <w:t xml:space="preserve">. </w:t>
      </w:r>
      <w:r>
        <w:t>Risk factors can include awkward posture(s), reaching, bending, twisting, pressure point, lifting, pushing</w:t>
      </w:r>
      <w:r w:rsidR="00046BFD">
        <w:t>,</w:t>
      </w:r>
      <w:r>
        <w:t xml:space="preserve"> and vibration</w:t>
      </w:r>
      <w:r w:rsidR="00ED5426">
        <w:t xml:space="preserve">. </w:t>
      </w:r>
      <w:r>
        <w:t>W</w:t>
      </w:r>
      <w:r w:rsidR="00CF7B2C">
        <w:t>hen computer users are exposed frequently to these</w:t>
      </w:r>
      <w:r>
        <w:t xml:space="preserve"> and other</w:t>
      </w:r>
      <w:r w:rsidR="00CF7B2C">
        <w:t xml:space="preserve"> risk factors, or for long periods of time</w:t>
      </w:r>
      <w:r w:rsidR="00046BFD">
        <w:t>,</w:t>
      </w:r>
      <w:r>
        <w:t xml:space="preserve"> </w:t>
      </w:r>
      <w:r w:rsidR="008C12CC">
        <w:t xml:space="preserve">an employee must change the way </w:t>
      </w:r>
      <w:r w:rsidR="00046BFD">
        <w:t xml:space="preserve">they </w:t>
      </w:r>
      <w:r w:rsidR="008C12CC">
        <w:t>work</w:t>
      </w:r>
      <w:r w:rsidR="00ED5426">
        <w:t xml:space="preserve">. </w:t>
      </w:r>
      <w:r w:rsidR="008C12CC">
        <w:t xml:space="preserve">Recognizing your </w:t>
      </w:r>
      <w:r w:rsidR="00CF7B2C">
        <w:t>body posture in relation to your computer equipment and furniture</w:t>
      </w:r>
      <w:r w:rsidR="008C12CC">
        <w:t xml:space="preserve"> </w:t>
      </w:r>
      <w:r w:rsidR="00CF7B2C">
        <w:t>may</w:t>
      </w:r>
      <w:r w:rsidR="008C12CC">
        <w:t xml:space="preserve"> </w:t>
      </w:r>
      <w:r w:rsidR="00CF7B2C">
        <w:t xml:space="preserve">prevent </w:t>
      </w:r>
      <w:r w:rsidR="008C12CC">
        <w:t xml:space="preserve">a MSD </w:t>
      </w:r>
      <w:r w:rsidR="00CF7B2C">
        <w:t>injury.</w:t>
      </w:r>
      <w:r w:rsidR="003A66A1">
        <w:tab/>
      </w:r>
    </w:p>
    <w:p w14:paraId="0249F065" w14:textId="67C54BCB" w:rsidR="008C12CC" w:rsidRDefault="008C12CC" w:rsidP="003A66A1"/>
    <w:p w14:paraId="699807D0" w14:textId="7C08B84F" w:rsidR="003A66A1" w:rsidRDefault="008C12CC" w:rsidP="003A66A1">
      <w:r>
        <w:t>This checklist offers suggestions for improving your workstation and work practices</w:t>
      </w:r>
      <w:r w:rsidR="00ED5426">
        <w:t xml:space="preserve">. </w:t>
      </w:r>
      <w:r>
        <w:t>This checklist can also be used as a training too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3448"/>
        <w:gridCol w:w="3117"/>
      </w:tblGrid>
      <w:tr w:rsidR="001D6C36" w:rsidRPr="00CB6F94" w14:paraId="3310235B" w14:textId="77777777" w:rsidTr="00E53EE5">
        <w:tc>
          <w:tcPr>
            <w:tcW w:w="2785" w:type="dxa"/>
          </w:tcPr>
          <w:p w14:paraId="0870AE74" w14:textId="77777777" w:rsidR="001D6C36" w:rsidRPr="00E53EE5" w:rsidRDefault="001D6C36" w:rsidP="008C12CC">
            <w:pPr>
              <w:pStyle w:val="RCT2"/>
              <w:rPr>
                <w:rFonts w:cs="Arial"/>
                <w:b/>
              </w:rPr>
            </w:pPr>
            <w:r w:rsidRPr="00E53EE5">
              <w:rPr>
                <w:rFonts w:cs="Arial"/>
                <w:b/>
              </w:rPr>
              <w:t>Employee Name:</w:t>
            </w:r>
          </w:p>
        </w:tc>
        <w:tc>
          <w:tcPr>
            <w:tcW w:w="3448" w:type="dxa"/>
            <w:vAlign w:val="center"/>
          </w:tcPr>
          <w:p w14:paraId="65E1543B" w14:textId="2BA17716" w:rsidR="001D6C36" w:rsidRPr="00E53EE5" w:rsidRDefault="001D6C36" w:rsidP="00E53EE5">
            <w:pPr>
              <w:pStyle w:val="RCT2"/>
              <w:rPr>
                <w:rFonts w:cs="Arial"/>
                <w:b/>
              </w:rPr>
            </w:pPr>
            <w:r w:rsidRPr="00E53EE5">
              <w:rPr>
                <w:rFonts w:cs="Arial"/>
                <w:b/>
              </w:rPr>
              <w:t>Date:</w:t>
            </w:r>
          </w:p>
        </w:tc>
        <w:tc>
          <w:tcPr>
            <w:tcW w:w="3117" w:type="dxa"/>
            <w:vAlign w:val="center"/>
          </w:tcPr>
          <w:p w14:paraId="10694F33" w14:textId="77777777" w:rsidR="001D6C36" w:rsidRPr="00E53EE5" w:rsidRDefault="001D6C36" w:rsidP="00E53EE5">
            <w:pPr>
              <w:pStyle w:val="RCT2"/>
              <w:rPr>
                <w:rFonts w:cs="Arial"/>
                <w:b/>
              </w:rPr>
            </w:pPr>
            <w:r w:rsidRPr="00E53EE5">
              <w:rPr>
                <w:rFonts w:cs="Arial"/>
                <w:b/>
              </w:rPr>
              <w:t>Location:</w:t>
            </w:r>
          </w:p>
        </w:tc>
      </w:tr>
      <w:tr w:rsidR="00CF7B2C" w:rsidRPr="00CB6F94" w14:paraId="27AC1C84" w14:textId="77777777" w:rsidTr="004169A0">
        <w:tc>
          <w:tcPr>
            <w:tcW w:w="2785" w:type="dxa"/>
          </w:tcPr>
          <w:p w14:paraId="0D292D02" w14:textId="77777777" w:rsidR="00CF7B2C" w:rsidRPr="00CB6F94" w:rsidRDefault="008C12CC" w:rsidP="008C12CC">
            <w:pPr>
              <w:pStyle w:val="RCT2"/>
              <w:rPr>
                <w:rFonts w:cs="Arial"/>
                <w:b/>
                <w:sz w:val="22"/>
                <w:szCs w:val="22"/>
              </w:rPr>
            </w:pPr>
            <w:r w:rsidRPr="00CB6F94">
              <w:rPr>
                <w:rFonts w:cs="Arial"/>
                <w:b/>
                <w:sz w:val="22"/>
                <w:szCs w:val="22"/>
              </w:rPr>
              <w:t>Computer Use Risk Factor</w:t>
            </w:r>
          </w:p>
        </w:tc>
        <w:tc>
          <w:tcPr>
            <w:tcW w:w="3448" w:type="dxa"/>
          </w:tcPr>
          <w:p w14:paraId="7FB05C1F" w14:textId="244664CF" w:rsidR="00CF7B2C" w:rsidRPr="00CB6F94" w:rsidRDefault="008C12CC" w:rsidP="008C12CC">
            <w:pPr>
              <w:pStyle w:val="RCT2"/>
              <w:rPr>
                <w:rFonts w:cs="Arial"/>
                <w:b/>
                <w:sz w:val="22"/>
                <w:szCs w:val="22"/>
              </w:rPr>
            </w:pPr>
            <w:r w:rsidRPr="00CB6F94">
              <w:rPr>
                <w:rFonts w:cs="Arial"/>
                <w:b/>
                <w:sz w:val="22"/>
                <w:szCs w:val="22"/>
              </w:rPr>
              <w:t>Possible Solutions or Further Analysis</w:t>
            </w:r>
          </w:p>
        </w:tc>
        <w:tc>
          <w:tcPr>
            <w:tcW w:w="3117" w:type="dxa"/>
          </w:tcPr>
          <w:p w14:paraId="2BCB0C85" w14:textId="77777777" w:rsidR="00CF7B2C" w:rsidRPr="00CB6F94" w:rsidRDefault="008C12CC" w:rsidP="008C12CC">
            <w:pPr>
              <w:pStyle w:val="RCT2"/>
              <w:rPr>
                <w:rFonts w:cs="Arial"/>
                <w:b/>
                <w:sz w:val="22"/>
                <w:szCs w:val="22"/>
              </w:rPr>
            </w:pPr>
            <w:r w:rsidRPr="00CB6F94">
              <w:rPr>
                <w:rFonts w:cs="Arial"/>
                <w:b/>
                <w:sz w:val="22"/>
                <w:szCs w:val="22"/>
              </w:rPr>
              <w:t>Other Corrective Action Taken (List)</w:t>
            </w:r>
          </w:p>
        </w:tc>
      </w:tr>
      <w:tr w:rsidR="00CF7B2C" w:rsidRPr="00CB6F94" w14:paraId="64B825A7" w14:textId="77777777" w:rsidTr="004169A0">
        <w:tc>
          <w:tcPr>
            <w:tcW w:w="2785" w:type="dxa"/>
          </w:tcPr>
          <w:p w14:paraId="10CEB166" w14:textId="77777777" w:rsidR="00CF7B2C" w:rsidRPr="00CB6F94" w:rsidRDefault="008C12CC" w:rsidP="003A66A1">
            <w:pPr>
              <w:rPr>
                <w:rFonts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Prolonged hunched or elevated shoulder while holding the phone</w:t>
            </w:r>
          </w:p>
        </w:tc>
        <w:tc>
          <w:tcPr>
            <w:tcW w:w="3448" w:type="dxa"/>
          </w:tcPr>
          <w:p w14:paraId="6478476E" w14:textId="29B51FE8" w:rsidR="008C12CC" w:rsidRPr="00CB6F94" w:rsidRDefault="005B2B2C" w:rsidP="008C12CC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hyperlink r:id="rId8" w:history="1">
              <w:r w:rsidR="008C12CC" w:rsidRPr="00CB6F94">
                <w:rPr>
                  <w:rStyle w:val="Hyperlink"/>
                  <w:rFonts w:ascii="Arial" w:hAnsi="Arial" w:cs="Arial"/>
                </w:rPr>
                <w:t>Telephone headset</w:t>
              </w:r>
            </w:hyperlink>
          </w:p>
          <w:p w14:paraId="75593BB2" w14:textId="4B75265A" w:rsidR="00CF7B2C" w:rsidRPr="00CB6F94" w:rsidRDefault="008C12CC" w:rsidP="008C12CC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Arial" w:hAnsi="Arial" w:cs="Arial"/>
              </w:rPr>
            </w:pPr>
            <w:r w:rsidRPr="00CB6F94">
              <w:rPr>
                <w:rFonts w:ascii="Arial" w:hAnsi="Arial" w:cs="Arial"/>
              </w:rPr>
              <w:t>Speakerphone</w:t>
            </w:r>
          </w:p>
        </w:tc>
        <w:tc>
          <w:tcPr>
            <w:tcW w:w="3117" w:type="dxa"/>
          </w:tcPr>
          <w:p w14:paraId="7B541BB7" w14:textId="77777777" w:rsidR="00CF7B2C" w:rsidRPr="00CB6F94" w:rsidRDefault="00CF7B2C" w:rsidP="003A66A1">
            <w:pPr>
              <w:rPr>
                <w:rFonts w:cs="Arial"/>
                <w:sz w:val="22"/>
                <w:szCs w:val="22"/>
              </w:rPr>
            </w:pPr>
          </w:p>
        </w:tc>
      </w:tr>
      <w:tr w:rsidR="008C12CC" w:rsidRPr="00CB6F94" w14:paraId="1D0C3C87" w14:textId="77777777" w:rsidTr="004169A0">
        <w:tc>
          <w:tcPr>
            <w:tcW w:w="2785" w:type="dxa"/>
          </w:tcPr>
          <w:p w14:paraId="07896059" w14:textId="77777777" w:rsidR="008C12CC" w:rsidRPr="00CB6F94" w:rsidRDefault="008C12CC" w:rsidP="008C12CC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Elbows splayed out (shoulder abduction)</w:t>
            </w:r>
          </w:p>
        </w:tc>
        <w:tc>
          <w:tcPr>
            <w:tcW w:w="3448" w:type="dxa"/>
          </w:tcPr>
          <w:p w14:paraId="3C41E04B" w14:textId="028D2044" w:rsidR="008C12CC" w:rsidRPr="00CB6F94" w:rsidRDefault="005B2B2C" w:rsidP="008C12CC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Arial Unicode MS" w:hAnsi="Arial" w:cs="Arial"/>
              </w:rPr>
            </w:pPr>
            <w:hyperlink r:id="rId9" w:history="1">
              <w:r w:rsidR="008C12CC" w:rsidRPr="00CB6F94">
                <w:rPr>
                  <w:rStyle w:val="Hyperlink"/>
                  <w:rFonts w:ascii="Arial" w:hAnsi="Arial" w:cs="Arial"/>
                </w:rPr>
                <w:t>Lower work surface</w:t>
              </w:r>
            </w:hyperlink>
          </w:p>
          <w:p w14:paraId="46466C4C" w14:textId="410A54C0" w:rsidR="008C12CC" w:rsidRPr="00CB6F94" w:rsidRDefault="008C12CC" w:rsidP="008C12CC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Lower chair armrests</w:t>
            </w:r>
          </w:p>
          <w:p w14:paraId="16B56B4A" w14:textId="54F4C870" w:rsidR="008C12CC" w:rsidRPr="00CB6F94" w:rsidRDefault="008C12CC" w:rsidP="008C12CC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 xml:space="preserve">Bring chair </w:t>
            </w:r>
            <w:hyperlink r:id="rId10" w:history="1">
              <w:r w:rsidRPr="00CB6F94">
                <w:rPr>
                  <w:rStyle w:val="Hyperlink"/>
                  <w:rFonts w:ascii="Arial" w:hAnsi="Arial" w:cs="Arial"/>
                </w:rPr>
                <w:t>armrests in closer</w:t>
              </w:r>
            </w:hyperlink>
          </w:p>
          <w:p w14:paraId="48E1BAE4" w14:textId="6283C817" w:rsidR="0043513B" w:rsidRPr="00CB6F94" w:rsidRDefault="0043513B" w:rsidP="00AA2A2D">
            <w:pPr>
              <w:ind w:left="360"/>
              <w:rPr>
                <w:rFonts w:eastAsia="Arial Unicode MS" w:cs="Arial"/>
                <w:sz w:val="22"/>
                <w:szCs w:val="22"/>
              </w:rPr>
            </w:pPr>
          </w:p>
        </w:tc>
        <w:tc>
          <w:tcPr>
            <w:tcW w:w="3117" w:type="dxa"/>
          </w:tcPr>
          <w:p w14:paraId="16CBA1D6" w14:textId="77777777" w:rsidR="008C12CC" w:rsidRPr="00CB6F94" w:rsidRDefault="008C12CC" w:rsidP="008C12CC">
            <w:pPr>
              <w:rPr>
                <w:rFonts w:cs="Arial"/>
                <w:sz w:val="22"/>
                <w:szCs w:val="22"/>
              </w:rPr>
            </w:pPr>
          </w:p>
        </w:tc>
      </w:tr>
      <w:tr w:rsidR="008C12CC" w:rsidRPr="00CB6F94" w14:paraId="6B8D6B27" w14:textId="77777777" w:rsidTr="004169A0">
        <w:tc>
          <w:tcPr>
            <w:tcW w:w="2785" w:type="dxa"/>
          </w:tcPr>
          <w:p w14:paraId="797AB9D7" w14:textId="79F5CC32" w:rsidR="008C12CC" w:rsidRPr="00CB6F94" w:rsidRDefault="008C12CC" w:rsidP="008C12CC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Raised or tensed shoulders</w:t>
            </w:r>
          </w:p>
        </w:tc>
        <w:tc>
          <w:tcPr>
            <w:tcW w:w="3448" w:type="dxa"/>
          </w:tcPr>
          <w:p w14:paraId="74387326" w14:textId="73B34745" w:rsidR="008C12CC" w:rsidRPr="00CB6F94" w:rsidRDefault="008C12CC" w:rsidP="008C12CC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Lower work surface or keyboard</w:t>
            </w:r>
          </w:p>
          <w:p w14:paraId="34A6775C" w14:textId="1526009D" w:rsidR="008C12CC" w:rsidRPr="00CB6F94" w:rsidRDefault="008C12CC" w:rsidP="008C12CC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Lower chair armrests</w:t>
            </w:r>
          </w:p>
          <w:p w14:paraId="713DD651" w14:textId="405E60E5" w:rsidR="008C12CC" w:rsidRPr="00CB6F94" w:rsidRDefault="008C12CC" w:rsidP="008C12CC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 xml:space="preserve">Raise chair, if foot contact with the floor can be </w:t>
            </w:r>
            <w:proofErr w:type="gramStart"/>
            <w:r w:rsidRPr="00CB6F94">
              <w:rPr>
                <w:rFonts w:ascii="Arial" w:hAnsi="Arial" w:cs="Arial"/>
              </w:rPr>
              <w:t>maintained</w:t>
            </w:r>
            <w:proofErr w:type="gramEnd"/>
          </w:p>
          <w:p w14:paraId="6C53CFB8" w14:textId="287438D6" w:rsidR="004169A0" w:rsidRPr="00CB6F94" w:rsidRDefault="004169A0" w:rsidP="008C12CC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 xml:space="preserve">Stretch </w:t>
            </w:r>
            <w:proofErr w:type="gramStart"/>
            <w:r w:rsidRPr="00CB6F94">
              <w:rPr>
                <w:rFonts w:ascii="Arial" w:hAnsi="Arial" w:cs="Arial"/>
              </w:rPr>
              <w:t>breaks</w:t>
            </w:r>
            <w:proofErr w:type="gramEnd"/>
          </w:p>
          <w:p w14:paraId="6654AE11" w14:textId="77777777" w:rsidR="0043513B" w:rsidRPr="00CB6F94" w:rsidRDefault="0043513B" w:rsidP="0043513B">
            <w:pPr>
              <w:pStyle w:val="ListParagraph"/>
              <w:spacing w:after="0"/>
              <w:rPr>
                <w:rFonts w:ascii="Arial" w:eastAsia="Arial Unicode MS" w:hAnsi="Arial" w:cs="Arial"/>
              </w:rPr>
            </w:pPr>
          </w:p>
        </w:tc>
        <w:tc>
          <w:tcPr>
            <w:tcW w:w="3117" w:type="dxa"/>
          </w:tcPr>
          <w:p w14:paraId="59A6B57D" w14:textId="77777777" w:rsidR="008C12CC" w:rsidRPr="00CB6F94" w:rsidRDefault="008C12CC" w:rsidP="008C12CC">
            <w:pPr>
              <w:rPr>
                <w:rFonts w:cs="Arial"/>
                <w:sz w:val="22"/>
                <w:szCs w:val="22"/>
              </w:rPr>
            </w:pPr>
          </w:p>
        </w:tc>
      </w:tr>
      <w:tr w:rsidR="008C12CC" w:rsidRPr="00CB6F94" w14:paraId="7C32B6F4" w14:textId="77777777" w:rsidTr="004169A0">
        <w:tc>
          <w:tcPr>
            <w:tcW w:w="2785" w:type="dxa"/>
          </w:tcPr>
          <w:p w14:paraId="2B54A2D7" w14:textId="77777777" w:rsidR="008C12CC" w:rsidRPr="00CB6F94" w:rsidRDefault="008C12CC" w:rsidP="008C12CC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Twisting the head to the side</w:t>
            </w:r>
          </w:p>
        </w:tc>
        <w:tc>
          <w:tcPr>
            <w:tcW w:w="3448" w:type="dxa"/>
          </w:tcPr>
          <w:p w14:paraId="68F7ECB1" w14:textId="77777777" w:rsidR="008C12CC" w:rsidRPr="00CB6F94" w:rsidRDefault="008C12CC" w:rsidP="008C12CC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 xml:space="preserve">Bring </w:t>
            </w:r>
            <w:hyperlink r:id="rId11" w:anchor="Angle" w:history="1">
              <w:r w:rsidRPr="00CB6F94">
                <w:rPr>
                  <w:rStyle w:val="Hyperlink"/>
                  <w:rFonts w:ascii="Arial" w:hAnsi="Arial" w:cs="Arial"/>
                </w:rPr>
                <w:t>viewed item</w:t>
              </w:r>
            </w:hyperlink>
            <w:r w:rsidRPr="00CB6F94">
              <w:rPr>
                <w:rFonts w:ascii="Arial" w:hAnsi="Arial" w:cs="Arial"/>
              </w:rPr>
              <w:t xml:space="preserve"> closer to centerline of view</w:t>
            </w:r>
          </w:p>
          <w:p w14:paraId="0A40334C" w14:textId="77777777" w:rsidR="004169A0" w:rsidRPr="00CB6F94" w:rsidRDefault="004169A0" w:rsidP="008C12CC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Stretch breaks</w:t>
            </w:r>
          </w:p>
          <w:p w14:paraId="5BFC9AC9" w14:textId="77777777" w:rsidR="0043513B" w:rsidRPr="00CB6F94" w:rsidRDefault="0043513B" w:rsidP="0043513B">
            <w:pPr>
              <w:pStyle w:val="ListParagraph"/>
              <w:spacing w:after="0"/>
              <w:rPr>
                <w:rFonts w:ascii="Arial" w:eastAsia="Arial Unicode MS" w:hAnsi="Arial" w:cs="Arial"/>
              </w:rPr>
            </w:pPr>
          </w:p>
        </w:tc>
        <w:tc>
          <w:tcPr>
            <w:tcW w:w="3117" w:type="dxa"/>
          </w:tcPr>
          <w:p w14:paraId="04CB095C" w14:textId="77777777" w:rsidR="008C12CC" w:rsidRPr="00CB6F94" w:rsidRDefault="008C12CC" w:rsidP="008C12CC">
            <w:pPr>
              <w:rPr>
                <w:rFonts w:cs="Arial"/>
                <w:sz w:val="22"/>
                <w:szCs w:val="22"/>
              </w:rPr>
            </w:pPr>
          </w:p>
        </w:tc>
      </w:tr>
      <w:tr w:rsidR="008C12CC" w:rsidRPr="00CB6F94" w14:paraId="04C03699" w14:textId="77777777" w:rsidTr="004169A0">
        <w:tc>
          <w:tcPr>
            <w:tcW w:w="2785" w:type="dxa"/>
          </w:tcPr>
          <w:p w14:paraId="40A1B91C" w14:textId="77777777" w:rsidR="008C12CC" w:rsidRPr="00CB6F94" w:rsidRDefault="008C12CC" w:rsidP="008C12CC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Elbow flexed for long periods using the telephone</w:t>
            </w:r>
          </w:p>
        </w:tc>
        <w:tc>
          <w:tcPr>
            <w:tcW w:w="3448" w:type="dxa"/>
          </w:tcPr>
          <w:p w14:paraId="1747346D" w14:textId="77777777" w:rsidR="008C12CC" w:rsidRPr="00CB6F94" w:rsidRDefault="008C12CC" w:rsidP="008C12CC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Telephone headset</w:t>
            </w:r>
          </w:p>
          <w:p w14:paraId="21B2F77E" w14:textId="77777777" w:rsidR="008C12CC" w:rsidRPr="00CB6F94" w:rsidRDefault="008C12CC" w:rsidP="008C12CC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Speakerphone</w:t>
            </w:r>
          </w:p>
        </w:tc>
        <w:tc>
          <w:tcPr>
            <w:tcW w:w="3117" w:type="dxa"/>
          </w:tcPr>
          <w:p w14:paraId="69CD5198" w14:textId="77777777" w:rsidR="008C12CC" w:rsidRPr="00CB6F94" w:rsidRDefault="008C12CC" w:rsidP="008C12CC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5CFB4128" w14:textId="19DE7347" w:rsidR="00CB6F94" w:rsidRDefault="00DF690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9A9C9E6" wp14:editId="3D98C5B6">
                <wp:simplePos x="0" y="0"/>
                <wp:positionH relativeFrom="margin">
                  <wp:posOffset>0</wp:posOffset>
                </wp:positionH>
                <wp:positionV relativeFrom="paragraph">
                  <wp:posOffset>537078</wp:posOffset>
                </wp:positionV>
                <wp:extent cx="5905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0FF2C" w14:textId="77777777" w:rsidR="00621851" w:rsidRDefault="00621851" w:rsidP="00621851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A9C9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2.3pt;width:465pt;height:110.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Il/IwIAACU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" stroked="f">
                <v:textbox style="mso-fit-shape-to-text:t">
                  <w:txbxContent>
                    <w:p w14:paraId="7FE0FF2C" w14:textId="77777777" w:rsidR="00621851" w:rsidRDefault="00621851" w:rsidP="00621851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6F94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628"/>
        <w:gridCol w:w="3117"/>
      </w:tblGrid>
      <w:tr w:rsidR="008C12CC" w:rsidRPr="00CB6F94" w14:paraId="2AC96147" w14:textId="77777777" w:rsidTr="00CB6F94">
        <w:trPr>
          <w:trHeight w:val="683"/>
        </w:trPr>
        <w:tc>
          <w:tcPr>
            <w:tcW w:w="2605" w:type="dxa"/>
          </w:tcPr>
          <w:p w14:paraId="2DFF7080" w14:textId="77777777" w:rsidR="008C12CC" w:rsidRPr="00CB6F94" w:rsidRDefault="008C12CC" w:rsidP="008C12CC">
            <w:pPr>
              <w:pStyle w:val="RCT2"/>
              <w:rPr>
                <w:rFonts w:cs="Arial"/>
                <w:b/>
                <w:sz w:val="22"/>
                <w:szCs w:val="22"/>
              </w:rPr>
            </w:pPr>
            <w:r w:rsidRPr="00CB6F94">
              <w:rPr>
                <w:rFonts w:cs="Arial"/>
                <w:b/>
                <w:sz w:val="22"/>
                <w:szCs w:val="22"/>
              </w:rPr>
              <w:lastRenderedPageBreak/>
              <w:t>Computer Use Risk Factor</w:t>
            </w:r>
          </w:p>
        </w:tc>
        <w:tc>
          <w:tcPr>
            <w:tcW w:w="3628" w:type="dxa"/>
          </w:tcPr>
          <w:p w14:paraId="3B8BB797" w14:textId="77777777" w:rsidR="008C12CC" w:rsidRPr="00CB6F94" w:rsidRDefault="008C12CC" w:rsidP="008C12CC">
            <w:pPr>
              <w:pStyle w:val="RCT2"/>
              <w:rPr>
                <w:rFonts w:cs="Arial"/>
                <w:b/>
                <w:sz w:val="22"/>
                <w:szCs w:val="22"/>
              </w:rPr>
            </w:pPr>
            <w:r w:rsidRPr="00CB6F94">
              <w:rPr>
                <w:rFonts w:cs="Arial"/>
                <w:b/>
                <w:sz w:val="22"/>
                <w:szCs w:val="22"/>
              </w:rPr>
              <w:t>Possible Solutions or Further Analysis</w:t>
            </w:r>
          </w:p>
        </w:tc>
        <w:tc>
          <w:tcPr>
            <w:tcW w:w="3117" w:type="dxa"/>
          </w:tcPr>
          <w:p w14:paraId="7A0EF491" w14:textId="77777777" w:rsidR="008C12CC" w:rsidRPr="00CB6F94" w:rsidRDefault="008C12CC" w:rsidP="008C12CC">
            <w:pPr>
              <w:pStyle w:val="RCT2"/>
              <w:rPr>
                <w:rFonts w:cs="Arial"/>
                <w:b/>
                <w:sz w:val="22"/>
                <w:szCs w:val="22"/>
              </w:rPr>
            </w:pPr>
            <w:r w:rsidRPr="00CB6F94">
              <w:rPr>
                <w:rFonts w:cs="Arial"/>
                <w:b/>
                <w:sz w:val="22"/>
                <w:szCs w:val="22"/>
              </w:rPr>
              <w:t>Other Corrective Action Taken (List)</w:t>
            </w:r>
          </w:p>
        </w:tc>
      </w:tr>
      <w:tr w:rsidR="00650879" w:rsidRPr="00CB6F94" w14:paraId="5746C28E" w14:textId="77777777" w:rsidTr="00CB6F94">
        <w:tc>
          <w:tcPr>
            <w:tcW w:w="2605" w:type="dxa"/>
          </w:tcPr>
          <w:p w14:paraId="0AA5AB5A" w14:textId="77777777" w:rsidR="00650879" w:rsidRPr="00CB6F94" w:rsidRDefault="00650879" w:rsidP="00650879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 xml:space="preserve">Elbow or forearm resting for long periods on </w:t>
            </w:r>
            <w:r w:rsidR="001B741E">
              <w:rPr>
                <w:rFonts w:cs="Arial"/>
                <w:sz w:val="22"/>
                <w:szCs w:val="22"/>
              </w:rPr>
              <w:t xml:space="preserve">a </w:t>
            </w:r>
            <w:r w:rsidRPr="00CB6F94">
              <w:rPr>
                <w:rFonts w:cs="Arial"/>
                <w:sz w:val="22"/>
                <w:szCs w:val="22"/>
              </w:rPr>
              <w:t>hard or sharp work</w:t>
            </w:r>
            <w:r w:rsidR="00284428" w:rsidRPr="00CB6F94">
              <w:rPr>
                <w:rFonts w:cs="Arial"/>
                <w:sz w:val="22"/>
                <w:szCs w:val="22"/>
              </w:rPr>
              <w:t xml:space="preserve"> </w:t>
            </w:r>
            <w:r w:rsidRPr="00CB6F94">
              <w:rPr>
                <w:rFonts w:cs="Arial"/>
                <w:sz w:val="22"/>
                <w:szCs w:val="22"/>
              </w:rPr>
              <w:t>surface, chair armrests</w:t>
            </w:r>
          </w:p>
        </w:tc>
        <w:tc>
          <w:tcPr>
            <w:tcW w:w="3628" w:type="dxa"/>
          </w:tcPr>
          <w:p w14:paraId="10AB44E9" w14:textId="77777777" w:rsidR="00284428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 xml:space="preserve">Pad or round surfaces, corners, and </w:t>
            </w:r>
            <w:r w:rsidR="00284428" w:rsidRPr="00CB6F94">
              <w:rPr>
                <w:rFonts w:ascii="Arial" w:hAnsi="Arial" w:cs="Arial"/>
              </w:rPr>
              <w:t>armrests</w:t>
            </w:r>
          </w:p>
          <w:p w14:paraId="157F4E60" w14:textId="77777777" w:rsidR="00284428" w:rsidRPr="00CB6F94" w:rsidRDefault="00284428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Replace armrests</w:t>
            </w:r>
          </w:p>
          <w:p w14:paraId="4FEE8766" w14:textId="77777777" w:rsidR="00284428" w:rsidRPr="00CB6F94" w:rsidRDefault="00284428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Telephone headset</w:t>
            </w:r>
          </w:p>
          <w:p w14:paraId="0CCD3BAF" w14:textId="77777777" w:rsidR="00650879" w:rsidRPr="00CB6F94" w:rsidRDefault="00650879" w:rsidP="0043513B">
            <w:pPr>
              <w:pStyle w:val="ListParagraph"/>
              <w:spacing w:after="0"/>
              <w:rPr>
                <w:rFonts w:ascii="Arial" w:eastAsia="Arial Unicode MS" w:hAnsi="Arial" w:cs="Arial"/>
              </w:rPr>
            </w:pPr>
          </w:p>
        </w:tc>
        <w:tc>
          <w:tcPr>
            <w:tcW w:w="3117" w:type="dxa"/>
          </w:tcPr>
          <w:p w14:paraId="38776411" w14:textId="77777777" w:rsidR="00650879" w:rsidRPr="00CB6F94" w:rsidRDefault="00650879" w:rsidP="00650879">
            <w:pPr>
              <w:rPr>
                <w:rFonts w:cs="Arial"/>
                <w:sz w:val="22"/>
                <w:szCs w:val="22"/>
              </w:rPr>
            </w:pPr>
          </w:p>
        </w:tc>
      </w:tr>
      <w:tr w:rsidR="00650879" w:rsidRPr="00CB6F94" w14:paraId="4C30043E" w14:textId="77777777" w:rsidTr="00CB6F94">
        <w:tc>
          <w:tcPr>
            <w:tcW w:w="2605" w:type="dxa"/>
          </w:tcPr>
          <w:p w14:paraId="50A2AE62" w14:textId="77777777" w:rsidR="00650879" w:rsidRPr="00CB6F94" w:rsidRDefault="00650879" w:rsidP="00650879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Wrists bent to the sides when using side keys</w:t>
            </w:r>
          </w:p>
        </w:tc>
        <w:tc>
          <w:tcPr>
            <w:tcW w:w="3628" w:type="dxa"/>
          </w:tcPr>
          <w:p w14:paraId="0C08B58E" w14:textId="77777777" w:rsidR="00650879" w:rsidRPr="00CB6F94" w:rsidRDefault="005B2B2C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hyperlink r:id="rId12" w:history="1">
              <w:r w:rsidR="00650879" w:rsidRPr="00CB6F94">
                <w:rPr>
                  <w:rStyle w:val="Hyperlink"/>
                  <w:rFonts w:ascii="Arial" w:hAnsi="Arial" w:cs="Arial"/>
                </w:rPr>
                <w:t>Keyboard</w:t>
              </w:r>
            </w:hyperlink>
            <w:r w:rsidR="00650879" w:rsidRPr="00CB6F94">
              <w:rPr>
                <w:rFonts w:ascii="Arial" w:hAnsi="Arial" w:cs="Arial"/>
              </w:rPr>
              <w:t xml:space="preserve"> with more accessible keys or split keyboard design</w:t>
            </w:r>
          </w:p>
          <w:p w14:paraId="4529B4CB" w14:textId="77777777" w:rsidR="004169A0" w:rsidRPr="00CB6F94" w:rsidRDefault="004169A0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eastAsia="Arial Unicode MS" w:hAnsi="Arial" w:cs="Arial"/>
              </w:rPr>
              <w:t>Stretch breaks</w:t>
            </w:r>
          </w:p>
          <w:p w14:paraId="6C09B007" w14:textId="77777777" w:rsidR="0043513B" w:rsidRPr="00CB6F94" w:rsidRDefault="0043513B" w:rsidP="0043513B">
            <w:pPr>
              <w:pStyle w:val="ListParagraph"/>
              <w:spacing w:after="0"/>
              <w:rPr>
                <w:rFonts w:ascii="Arial" w:eastAsia="Arial Unicode MS" w:hAnsi="Arial" w:cs="Arial"/>
              </w:rPr>
            </w:pPr>
          </w:p>
        </w:tc>
        <w:tc>
          <w:tcPr>
            <w:tcW w:w="3117" w:type="dxa"/>
          </w:tcPr>
          <w:p w14:paraId="4AB2E60B" w14:textId="77777777" w:rsidR="00650879" w:rsidRPr="00CB6F94" w:rsidRDefault="00650879" w:rsidP="00650879">
            <w:pPr>
              <w:rPr>
                <w:rFonts w:cs="Arial"/>
                <w:sz w:val="22"/>
                <w:szCs w:val="22"/>
              </w:rPr>
            </w:pPr>
          </w:p>
        </w:tc>
      </w:tr>
      <w:tr w:rsidR="00650879" w:rsidRPr="00CB6F94" w14:paraId="174FE3CE" w14:textId="77777777" w:rsidTr="00CB6F94">
        <w:tc>
          <w:tcPr>
            <w:tcW w:w="2605" w:type="dxa"/>
          </w:tcPr>
          <w:p w14:paraId="691FACF7" w14:textId="77777777" w:rsidR="00650879" w:rsidRPr="00CB6F94" w:rsidRDefault="00650879" w:rsidP="00650879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Wrists bent back (extended) or forward (flexed) for prolonged periods</w:t>
            </w:r>
          </w:p>
        </w:tc>
        <w:tc>
          <w:tcPr>
            <w:tcW w:w="3628" w:type="dxa"/>
          </w:tcPr>
          <w:p w14:paraId="7F3B75E4" w14:textId="77777777" w:rsidR="0043513B" w:rsidRPr="00CB6F94" w:rsidRDefault="005B2B2C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hyperlink r:id="rId13" w:history="1">
              <w:r w:rsidR="0043513B" w:rsidRPr="00CB6F94">
                <w:rPr>
                  <w:rStyle w:val="Hyperlink"/>
                  <w:rFonts w:ascii="Arial" w:hAnsi="Arial" w:cs="Arial"/>
                </w:rPr>
                <w:t>Palm rest</w:t>
              </w:r>
            </w:hyperlink>
          </w:p>
          <w:p w14:paraId="272696D4" w14:textId="77777777" w:rsidR="00650879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 xml:space="preserve">Lower, raise, or change </w:t>
            </w:r>
            <w:r w:rsidR="001B741E">
              <w:rPr>
                <w:rFonts w:ascii="Arial" w:hAnsi="Arial" w:cs="Arial"/>
              </w:rPr>
              <w:t xml:space="preserve">the </w:t>
            </w:r>
            <w:r w:rsidRPr="00CB6F94">
              <w:rPr>
                <w:rFonts w:ascii="Arial" w:hAnsi="Arial" w:cs="Arial"/>
              </w:rPr>
              <w:t>slope of the keyboard</w:t>
            </w:r>
          </w:p>
          <w:p w14:paraId="0E75052E" w14:textId="77777777" w:rsidR="004169A0" w:rsidRPr="00CB6F94" w:rsidRDefault="004169A0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Stretch breaks</w:t>
            </w:r>
          </w:p>
          <w:p w14:paraId="3A547819" w14:textId="77777777" w:rsidR="004169A0" w:rsidRPr="00CB6F94" w:rsidRDefault="004169A0" w:rsidP="004169A0">
            <w:pPr>
              <w:pStyle w:val="ListParagraph"/>
              <w:spacing w:after="0"/>
              <w:rPr>
                <w:rFonts w:ascii="Arial" w:eastAsia="Arial Unicode MS" w:hAnsi="Arial" w:cs="Arial"/>
              </w:rPr>
            </w:pPr>
          </w:p>
        </w:tc>
        <w:tc>
          <w:tcPr>
            <w:tcW w:w="3117" w:type="dxa"/>
          </w:tcPr>
          <w:p w14:paraId="55902E5F" w14:textId="77777777" w:rsidR="00650879" w:rsidRPr="00CB6F94" w:rsidRDefault="00650879" w:rsidP="00650879">
            <w:pPr>
              <w:rPr>
                <w:rFonts w:cs="Arial"/>
                <w:sz w:val="22"/>
                <w:szCs w:val="22"/>
              </w:rPr>
            </w:pPr>
          </w:p>
        </w:tc>
      </w:tr>
      <w:tr w:rsidR="00650879" w:rsidRPr="00CB6F94" w14:paraId="2D0EDDD3" w14:textId="77777777" w:rsidTr="00CB6F94">
        <w:tc>
          <w:tcPr>
            <w:tcW w:w="2605" w:type="dxa"/>
          </w:tcPr>
          <w:p w14:paraId="6EE321E3" w14:textId="77777777" w:rsidR="00650879" w:rsidRPr="00CB6F94" w:rsidRDefault="00650879" w:rsidP="00650879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Wrists or palms resting for long periods on hard or sharp keyboard or work</w:t>
            </w:r>
            <w:r w:rsidR="0043513B" w:rsidRPr="00CB6F94">
              <w:rPr>
                <w:rFonts w:cs="Arial"/>
                <w:sz w:val="22"/>
                <w:szCs w:val="22"/>
              </w:rPr>
              <w:t xml:space="preserve"> </w:t>
            </w:r>
            <w:r w:rsidRPr="00CB6F94">
              <w:rPr>
                <w:rFonts w:cs="Arial"/>
                <w:sz w:val="22"/>
                <w:szCs w:val="22"/>
              </w:rPr>
              <w:t>surfaces</w:t>
            </w:r>
          </w:p>
        </w:tc>
        <w:tc>
          <w:tcPr>
            <w:tcW w:w="3628" w:type="dxa"/>
          </w:tcPr>
          <w:p w14:paraId="1A97E951" w14:textId="77777777" w:rsidR="00513969" w:rsidRPr="00CB6F94" w:rsidRDefault="0051396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Palm rest</w:t>
            </w:r>
          </w:p>
          <w:p w14:paraId="50DE98F9" w14:textId="77777777" w:rsidR="00650879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Padded or rounded surfaces, corners</w:t>
            </w:r>
          </w:p>
        </w:tc>
        <w:tc>
          <w:tcPr>
            <w:tcW w:w="3117" w:type="dxa"/>
          </w:tcPr>
          <w:p w14:paraId="069F6C6A" w14:textId="77777777" w:rsidR="00650879" w:rsidRPr="00CB6F94" w:rsidRDefault="00650879" w:rsidP="00650879">
            <w:pPr>
              <w:rPr>
                <w:rFonts w:cs="Arial"/>
                <w:sz w:val="22"/>
                <w:szCs w:val="22"/>
              </w:rPr>
            </w:pPr>
          </w:p>
        </w:tc>
      </w:tr>
      <w:tr w:rsidR="00650879" w:rsidRPr="00CB6F94" w14:paraId="54AF0DBC" w14:textId="77777777" w:rsidTr="00CB6F94">
        <w:tc>
          <w:tcPr>
            <w:tcW w:w="2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60ADC9" w14:textId="77777777" w:rsidR="00650879" w:rsidRPr="00CB6F94" w:rsidRDefault="00650879" w:rsidP="00650879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Hands held actively over the keyboard during keying pauses</w:t>
            </w:r>
          </w:p>
        </w:tc>
        <w:tc>
          <w:tcPr>
            <w:tcW w:w="3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F7D275" w14:textId="77777777" w:rsidR="00650879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Palm or forearm rest</w:t>
            </w:r>
          </w:p>
        </w:tc>
        <w:tc>
          <w:tcPr>
            <w:tcW w:w="3117" w:type="dxa"/>
          </w:tcPr>
          <w:p w14:paraId="3751B58F" w14:textId="77777777" w:rsidR="00650879" w:rsidRPr="00CB6F94" w:rsidRDefault="00650879" w:rsidP="00650879">
            <w:pPr>
              <w:rPr>
                <w:rFonts w:cs="Arial"/>
                <w:sz w:val="22"/>
                <w:szCs w:val="22"/>
              </w:rPr>
            </w:pPr>
          </w:p>
        </w:tc>
      </w:tr>
      <w:tr w:rsidR="00650879" w:rsidRPr="00CB6F94" w14:paraId="6FA5714E" w14:textId="77777777" w:rsidTr="00CB6F94">
        <w:tc>
          <w:tcPr>
            <w:tcW w:w="2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AAEB685" w14:textId="77777777" w:rsidR="00650879" w:rsidRPr="00CB6F94" w:rsidRDefault="00650879" w:rsidP="00650879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Rapid, sustained, or prolonged keying</w:t>
            </w:r>
          </w:p>
        </w:tc>
        <w:tc>
          <w:tcPr>
            <w:tcW w:w="3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9CE241" w14:textId="77777777" w:rsidR="0043513B" w:rsidRPr="00CB6F94" w:rsidRDefault="0043513B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Greater work variety</w:t>
            </w:r>
          </w:p>
          <w:p w14:paraId="4CA0E4ED" w14:textId="77777777" w:rsidR="004169A0" w:rsidRPr="00CB6F94" w:rsidRDefault="0043513B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B</w:t>
            </w:r>
            <w:r w:rsidR="004169A0" w:rsidRPr="00CB6F94">
              <w:rPr>
                <w:rFonts w:ascii="Arial" w:hAnsi="Arial" w:cs="Arial"/>
              </w:rPr>
              <w:t>reak schedule</w:t>
            </w:r>
          </w:p>
          <w:p w14:paraId="537B481D" w14:textId="77777777" w:rsidR="00650879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Reduce overtime</w:t>
            </w:r>
          </w:p>
          <w:p w14:paraId="3B8A6F94" w14:textId="77777777" w:rsidR="004169A0" w:rsidRPr="00CB6F94" w:rsidRDefault="004169A0" w:rsidP="004169A0">
            <w:pPr>
              <w:pStyle w:val="ListParagraph"/>
              <w:spacing w:after="0"/>
              <w:rPr>
                <w:rFonts w:ascii="Arial" w:eastAsia="Arial Unicode MS" w:hAnsi="Arial" w:cs="Arial"/>
              </w:rPr>
            </w:pPr>
          </w:p>
        </w:tc>
        <w:tc>
          <w:tcPr>
            <w:tcW w:w="3117" w:type="dxa"/>
          </w:tcPr>
          <w:p w14:paraId="48E761F3" w14:textId="77777777" w:rsidR="00650879" w:rsidRPr="00CB6F94" w:rsidRDefault="00650879" w:rsidP="00650879">
            <w:pPr>
              <w:rPr>
                <w:rFonts w:cs="Arial"/>
                <w:sz w:val="22"/>
                <w:szCs w:val="22"/>
              </w:rPr>
            </w:pPr>
          </w:p>
        </w:tc>
      </w:tr>
      <w:tr w:rsidR="00650879" w:rsidRPr="00CB6F94" w14:paraId="1D045AD4" w14:textId="77777777" w:rsidTr="00CB6F94">
        <w:tc>
          <w:tcPr>
            <w:tcW w:w="2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F8A8DC" w14:textId="77777777" w:rsidR="00650879" w:rsidRPr="00CB6F94" w:rsidRDefault="00650879" w:rsidP="00650879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Forceful keying, key pounding</w:t>
            </w:r>
          </w:p>
        </w:tc>
        <w:tc>
          <w:tcPr>
            <w:tcW w:w="3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72CC93" w14:textId="77777777" w:rsidR="00650879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Light-touch keyboard</w:t>
            </w:r>
          </w:p>
          <w:p w14:paraId="6D1EF645" w14:textId="77777777" w:rsidR="004169A0" w:rsidRPr="00CB6F94" w:rsidRDefault="004169A0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eastAsia="Arial Unicode MS" w:hAnsi="Arial" w:cs="Arial"/>
              </w:rPr>
              <w:t>Stretch breaks</w:t>
            </w:r>
          </w:p>
          <w:p w14:paraId="57DAB139" w14:textId="77777777" w:rsidR="004169A0" w:rsidRPr="00CB6F94" w:rsidRDefault="004169A0" w:rsidP="004169A0">
            <w:pPr>
              <w:pStyle w:val="ListParagraph"/>
              <w:spacing w:after="0"/>
              <w:rPr>
                <w:rFonts w:ascii="Arial" w:eastAsia="Arial Unicode MS" w:hAnsi="Arial" w:cs="Arial"/>
              </w:rPr>
            </w:pPr>
          </w:p>
        </w:tc>
        <w:tc>
          <w:tcPr>
            <w:tcW w:w="3117" w:type="dxa"/>
          </w:tcPr>
          <w:p w14:paraId="7BCDB0CB" w14:textId="77777777" w:rsidR="00650879" w:rsidRPr="00CB6F94" w:rsidRDefault="00650879" w:rsidP="00650879">
            <w:pPr>
              <w:rPr>
                <w:rFonts w:cs="Arial"/>
                <w:sz w:val="22"/>
                <w:szCs w:val="22"/>
              </w:rPr>
            </w:pPr>
          </w:p>
        </w:tc>
      </w:tr>
      <w:tr w:rsidR="00650879" w:rsidRPr="00CB6F94" w14:paraId="5DF3D766" w14:textId="77777777" w:rsidTr="00CB6F94">
        <w:tc>
          <w:tcPr>
            <w:tcW w:w="2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1D2CE4" w14:textId="77777777" w:rsidR="00650879" w:rsidRPr="00CB6F94" w:rsidRDefault="00650879" w:rsidP="00650879">
            <w:pPr>
              <w:rPr>
                <w:rFonts w:eastAsia="Arial Unicode MS" w:cs="Arial"/>
                <w:sz w:val="22"/>
                <w:szCs w:val="22"/>
              </w:rPr>
            </w:pPr>
            <w:r w:rsidRPr="00CB6F94">
              <w:rPr>
                <w:rFonts w:cs="Arial"/>
                <w:sz w:val="22"/>
                <w:szCs w:val="22"/>
              </w:rPr>
              <w:t>Significant amounts of hand stapling, punching, lifting, opening mail, or other forceful exertions, especially combined with awkward postures</w:t>
            </w:r>
          </w:p>
        </w:tc>
        <w:tc>
          <w:tcPr>
            <w:tcW w:w="36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4FF14F" w14:textId="77777777" w:rsidR="004169A0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Mechanical aids, su</w:t>
            </w:r>
            <w:r w:rsidR="004169A0" w:rsidRPr="00CB6F94">
              <w:rPr>
                <w:rFonts w:ascii="Arial" w:hAnsi="Arial" w:cs="Arial"/>
              </w:rPr>
              <w:t>ch as electric stapler or punch</w:t>
            </w:r>
          </w:p>
          <w:p w14:paraId="4AE92C4E" w14:textId="77777777" w:rsidR="004169A0" w:rsidRPr="00CB6F94" w:rsidRDefault="004169A0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 xml:space="preserve">Reduce </w:t>
            </w:r>
            <w:r w:rsidR="001B741E">
              <w:rPr>
                <w:rFonts w:ascii="Arial" w:hAnsi="Arial" w:cs="Arial"/>
              </w:rPr>
              <w:t xml:space="preserve">the </w:t>
            </w:r>
            <w:r w:rsidRPr="00CB6F94">
              <w:rPr>
                <w:rFonts w:ascii="Arial" w:hAnsi="Arial" w:cs="Arial"/>
              </w:rPr>
              <w:t>size of lifted loads</w:t>
            </w:r>
          </w:p>
          <w:p w14:paraId="6E55868C" w14:textId="77777777" w:rsidR="004169A0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 xml:space="preserve">Bring heavy loads </w:t>
            </w:r>
            <w:hyperlink r:id="rId14" w:history="1">
              <w:r w:rsidRPr="00CB6F94">
                <w:rPr>
                  <w:rStyle w:val="Hyperlink"/>
                  <w:rFonts w:ascii="Arial" w:hAnsi="Arial" w:cs="Arial"/>
                </w:rPr>
                <w:t xml:space="preserve">close </w:t>
              </w:r>
              <w:r w:rsidR="004169A0" w:rsidRPr="00CB6F94">
                <w:rPr>
                  <w:rStyle w:val="Hyperlink"/>
                  <w:rFonts w:ascii="Arial" w:hAnsi="Arial" w:cs="Arial"/>
                </w:rPr>
                <w:t>to the body</w:t>
              </w:r>
            </w:hyperlink>
            <w:r w:rsidR="004169A0" w:rsidRPr="00CB6F94">
              <w:rPr>
                <w:rFonts w:ascii="Arial" w:hAnsi="Arial" w:cs="Arial"/>
              </w:rPr>
              <w:t>, at a medium height</w:t>
            </w:r>
          </w:p>
          <w:p w14:paraId="62179D5F" w14:textId="77777777" w:rsidR="004169A0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Substitute sliding (work</w:t>
            </w:r>
            <w:r w:rsidR="004169A0" w:rsidRPr="00CB6F94">
              <w:rPr>
                <w:rFonts w:ascii="Arial" w:hAnsi="Arial" w:cs="Arial"/>
              </w:rPr>
              <w:t xml:space="preserve"> </w:t>
            </w:r>
            <w:r w:rsidRPr="00CB6F94">
              <w:rPr>
                <w:rFonts w:ascii="Arial" w:hAnsi="Arial" w:cs="Arial"/>
              </w:rPr>
              <w:t xml:space="preserve">surface) or </w:t>
            </w:r>
            <w:r w:rsidR="004169A0" w:rsidRPr="00CB6F94">
              <w:rPr>
                <w:rFonts w:ascii="Arial" w:hAnsi="Arial" w:cs="Arial"/>
              </w:rPr>
              <w:t>wheeling (floor)</w:t>
            </w:r>
          </w:p>
          <w:p w14:paraId="3EFD30BC" w14:textId="77777777" w:rsidR="00650879" w:rsidRPr="00CB6F94" w:rsidRDefault="00650879" w:rsidP="0043513B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</w:rPr>
            </w:pPr>
            <w:r w:rsidRPr="00CB6F94">
              <w:rPr>
                <w:rFonts w:ascii="Arial" w:hAnsi="Arial" w:cs="Arial"/>
              </w:rPr>
              <w:t>Sharpen letter openers</w:t>
            </w:r>
          </w:p>
          <w:p w14:paraId="1243735E" w14:textId="77777777" w:rsidR="004169A0" w:rsidRPr="00CB6F94" w:rsidRDefault="004169A0" w:rsidP="004169A0">
            <w:pPr>
              <w:pStyle w:val="ListParagraph"/>
              <w:spacing w:after="0"/>
              <w:rPr>
                <w:rFonts w:ascii="Arial" w:eastAsia="Arial Unicode MS" w:hAnsi="Arial" w:cs="Arial"/>
              </w:rPr>
            </w:pPr>
          </w:p>
        </w:tc>
        <w:tc>
          <w:tcPr>
            <w:tcW w:w="3117" w:type="dxa"/>
          </w:tcPr>
          <w:p w14:paraId="40AD932C" w14:textId="77777777" w:rsidR="00650879" w:rsidRPr="00CB6F94" w:rsidRDefault="00650879" w:rsidP="00650879">
            <w:pPr>
              <w:rPr>
                <w:rFonts w:cs="Arial"/>
                <w:sz w:val="22"/>
                <w:szCs w:val="22"/>
              </w:rPr>
            </w:pPr>
          </w:p>
        </w:tc>
      </w:tr>
    </w:tbl>
    <w:p w14:paraId="6E9B4AC7" w14:textId="77777777" w:rsidR="00CB6F94" w:rsidRDefault="00CB6F94">
      <w:r>
        <w:br w:type="page"/>
      </w: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2785"/>
        <w:gridCol w:w="3448"/>
        <w:gridCol w:w="3117"/>
      </w:tblGrid>
      <w:tr w:rsidR="00CB6F94" w:rsidRPr="008C12CC" w14:paraId="5AB680E7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90B59E" w14:textId="77777777" w:rsidR="00CB6F94" w:rsidRPr="008C12CC" w:rsidRDefault="00CB6F94" w:rsidP="00CB6F94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lastRenderedPageBreak/>
              <w:t>Computer Use Risk Factor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8945C06" w14:textId="77777777" w:rsidR="00CB6F94" w:rsidRPr="008C12CC" w:rsidRDefault="00CB6F94" w:rsidP="00CB6F94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Possible Solutions or Further Analysis</w:t>
            </w:r>
          </w:p>
        </w:tc>
        <w:tc>
          <w:tcPr>
            <w:tcW w:w="3117" w:type="dxa"/>
          </w:tcPr>
          <w:p w14:paraId="3E9AFBB1" w14:textId="77777777" w:rsidR="00CB6F94" w:rsidRPr="008C12CC" w:rsidRDefault="00CB6F94" w:rsidP="00CB6F94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Other Corrective Action Taken (List)</w:t>
            </w:r>
          </w:p>
        </w:tc>
      </w:tr>
      <w:tr w:rsidR="00CB6F94" w:rsidRPr="008C12CC" w14:paraId="46A17F7A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67C0253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Prolonged mouse use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71ECE9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Greate</w:t>
            </w:r>
            <w:r>
              <w:rPr>
                <w:rFonts w:ascii="Arial" w:hAnsi="Arial" w:cs="Arial"/>
                <w:sz w:val="24"/>
                <w:szCs w:val="24"/>
              </w:rPr>
              <w:t>r work variety</w:t>
            </w:r>
          </w:p>
          <w:p w14:paraId="739AA0C6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retch breaks</w:t>
            </w:r>
          </w:p>
          <w:p w14:paraId="0E16CF22" w14:textId="77777777" w:rsidR="00CB6F94" w:rsidRPr="00513969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Alternate han</w:t>
            </w:r>
            <w:r>
              <w:rPr>
                <w:rFonts w:ascii="Arial" w:hAnsi="Arial" w:cs="Arial"/>
                <w:sz w:val="24"/>
                <w:szCs w:val="24"/>
              </w:rPr>
              <w:t>ds</w:t>
            </w:r>
          </w:p>
          <w:p w14:paraId="1C1500EE" w14:textId="77777777" w:rsidR="00CB6F94" w:rsidRPr="004169A0" w:rsidRDefault="005B2B2C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hyperlink r:id="rId15" w:history="1">
              <w:r w:rsidR="00CB6F94" w:rsidRPr="00513969">
                <w:rPr>
                  <w:rStyle w:val="Hyperlink"/>
                  <w:rFonts w:ascii="Arial" w:hAnsi="Arial" w:cs="Arial"/>
                  <w:sz w:val="24"/>
                  <w:szCs w:val="24"/>
                </w:rPr>
                <w:t>Alternative pointing devices</w:t>
              </w:r>
            </w:hyperlink>
          </w:p>
          <w:p w14:paraId="6CD15910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Arm</w:t>
            </w:r>
            <w:r>
              <w:rPr>
                <w:rFonts w:ascii="Arial" w:hAnsi="Arial" w:cs="Arial"/>
                <w:sz w:val="24"/>
                <w:szCs w:val="24"/>
              </w:rPr>
              <w:t xml:space="preserve"> support, including small table</w:t>
            </w:r>
          </w:p>
          <w:p w14:paraId="3652BA44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Mouse close to </w:t>
            </w:r>
            <w:r w:rsidR="001B741E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 xml:space="preserve">body </w:t>
            </w:r>
            <w:r>
              <w:rPr>
                <w:rFonts w:ascii="Arial" w:hAnsi="Arial" w:cs="Arial"/>
                <w:sz w:val="24"/>
                <w:szCs w:val="24"/>
              </w:rPr>
              <w:t>(extended keyboard tray)</w:t>
            </w:r>
          </w:p>
          <w:p w14:paraId="1EC09B7F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Learn keystroke substitutes for menus</w:t>
            </w:r>
          </w:p>
          <w:p w14:paraId="5E1A13FA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97D4A8B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69DDA578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A44203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Prolonged sitting, especially in only one posture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854D01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eater work variety</w:t>
            </w:r>
          </w:p>
          <w:p w14:paraId="08E7BFA9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retch breaks </w:t>
            </w:r>
          </w:p>
          <w:p w14:paraId="3DB074E3" w14:textId="77777777" w:rsidR="00CB6F94" w:rsidRPr="004169A0" w:rsidRDefault="005B2B2C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hyperlink r:id="rId16" w:history="1">
              <w:r w:rsidR="00CB6F94" w:rsidRPr="00513969">
                <w:rPr>
                  <w:rStyle w:val="Hyperlink"/>
                  <w:rFonts w:ascii="Arial" w:hAnsi="Arial" w:cs="Arial"/>
                  <w:sz w:val="24"/>
                  <w:szCs w:val="24"/>
                </w:rPr>
                <w:t>Chair that supports posture</w:t>
              </w:r>
            </w:hyperlink>
            <w:r w:rsidR="00CB6F94" w:rsidRPr="0043513B">
              <w:rPr>
                <w:rFonts w:ascii="Arial" w:hAnsi="Arial" w:cs="Arial"/>
                <w:sz w:val="24"/>
                <w:szCs w:val="24"/>
              </w:rPr>
              <w:t xml:space="preserve"> change, through moveme</w:t>
            </w:r>
            <w:r w:rsidR="00CB6F94">
              <w:rPr>
                <w:rFonts w:ascii="Arial" w:hAnsi="Arial" w:cs="Arial"/>
                <w:sz w:val="24"/>
                <w:szCs w:val="24"/>
              </w:rPr>
              <w:t>nt, size, or easy adjustability</w:t>
            </w:r>
          </w:p>
          <w:p w14:paraId="3580EEAC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Move </w:t>
            </w:r>
            <w:r w:rsidR="001B741E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 xml:space="preserve">phone and printer to the other side of the office to force standing, or suggest standing when </w:t>
            </w:r>
            <w:r>
              <w:rPr>
                <w:rFonts w:ascii="Arial" w:hAnsi="Arial" w:cs="Arial"/>
                <w:sz w:val="24"/>
                <w:szCs w:val="24"/>
              </w:rPr>
              <w:t xml:space="preserve">on </w:t>
            </w:r>
            <w:r w:rsidR="001B741E">
              <w:rPr>
                <w:rFonts w:ascii="Arial" w:hAnsi="Arial" w:cs="Arial"/>
                <w:sz w:val="24"/>
                <w:szCs w:val="24"/>
              </w:rPr>
              <w:t xml:space="preserve">the </w:t>
            </w:r>
            <w:r>
              <w:rPr>
                <w:rFonts w:ascii="Arial" w:hAnsi="Arial" w:cs="Arial"/>
                <w:sz w:val="24"/>
                <w:szCs w:val="24"/>
              </w:rPr>
              <w:t>phone</w:t>
            </w:r>
          </w:p>
          <w:p w14:paraId="2E511DE4" w14:textId="77777777" w:rsidR="00CB6F94" w:rsidRPr="004169A0" w:rsidRDefault="005B2B2C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hyperlink r:id="rId17" w:history="1">
              <w:r w:rsidR="00CB6F94" w:rsidRPr="00513969">
                <w:rPr>
                  <w:rStyle w:val="Hyperlink"/>
                  <w:rFonts w:ascii="Arial" w:hAnsi="Arial" w:cs="Arial"/>
                  <w:sz w:val="24"/>
                  <w:szCs w:val="24"/>
                </w:rPr>
                <w:t>Monitor</w:t>
              </w:r>
            </w:hyperlink>
            <w:r w:rsidR="00CB6F94">
              <w:rPr>
                <w:rFonts w:ascii="Arial" w:hAnsi="Arial" w:cs="Arial"/>
                <w:sz w:val="24"/>
                <w:szCs w:val="24"/>
              </w:rPr>
              <w:t xml:space="preserve"> in-out mechanism</w:t>
            </w:r>
          </w:p>
          <w:p w14:paraId="78F492C2" w14:textId="77777777" w:rsidR="00CB6F94" w:rsidRPr="004169A0" w:rsidRDefault="005B2B2C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hyperlink r:id="rId18" w:history="1">
              <w:r w:rsidR="00CB6F94" w:rsidRPr="00297607">
                <w:rPr>
                  <w:rStyle w:val="Hyperlink"/>
                  <w:rFonts w:ascii="Arial" w:hAnsi="Arial" w:cs="Arial"/>
                  <w:sz w:val="24"/>
                  <w:szCs w:val="24"/>
                </w:rPr>
                <w:t>Sit-stand work station</w:t>
              </w:r>
            </w:hyperlink>
          </w:p>
          <w:p w14:paraId="59AF21FF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EB827DA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105306DC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21CD2C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Lumbar back area not supported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6C9165B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umbar cushion</w:t>
            </w:r>
          </w:p>
          <w:p w14:paraId="4B6B872F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ckrest height and tilt</w:t>
            </w:r>
          </w:p>
          <w:p w14:paraId="772E0604" w14:textId="77777777" w:rsidR="00CB6F94" w:rsidRPr="004169A0" w:rsidRDefault="005B2B2C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hyperlink r:id="rId19" w:history="1">
              <w:r w:rsidR="00CB6F94" w:rsidRPr="00513969">
                <w:rPr>
                  <w:rStyle w:val="Hyperlink"/>
                  <w:rFonts w:ascii="Arial" w:hAnsi="Arial" w:cs="Arial"/>
                  <w:sz w:val="24"/>
                  <w:szCs w:val="24"/>
                </w:rPr>
                <w:t>Check chair fit</w:t>
              </w:r>
            </w:hyperlink>
            <w:r w:rsidR="00CB6F94" w:rsidRPr="0043513B">
              <w:rPr>
                <w:rFonts w:ascii="Arial" w:hAnsi="Arial" w:cs="Arial"/>
                <w:sz w:val="24"/>
                <w:szCs w:val="24"/>
              </w:rPr>
              <w:t>, backrest/lumbar height</w:t>
            </w:r>
          </w:p>
          <w:p w14:paraId="3BA9AF87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7BFB36B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1BE5B71B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3AEA7B" w14:textId="3B59804E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 xml:space="preserve">Feet dangling, not well supported, or a posture </w:t>
            </w:r>
            <w:r w:rsidR="003E308E">
              <w:rPr>
                <w:rFonts w:cs="Arial"/>
              </w:rPr>
              <w:t>that</w:t>
            </w:r>
            <w:r w:rsidRPr="002D4D9F">
              <w:rPr>
                <w:rFonts w:cs="Arial"/>
              </w:rPr>
              <w:t xml:space="preserve"> seems to put pressure on the backs of the thighs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B42523D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wer chair</w:t>
            </w:r>
          </w:p>
          <w:p w14:paraId="1A59DB09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wer work surface</w:t>
            </w:r>
          </w:p>
          <w:p w14:paraId="043498D4" w14:textId="77777777" w:rsidR="00CB6F94" w:rsidRPr="0043513B" w:rsidRDefault="00CB6F94" w:rsidP="001B741E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Footrest (last resort)</w:t>
            </w:r>
          </w:p>
        </w:tc>
        <w:tc>
          <w:tcPr>
            <w:tcW w:w="3117" w:type="dxa"/>
          </w:tcPr>
          <w:p w14:paraId="70D7A51A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</w:tbl>
    <w:p w14:paraId="56AE4692" w14:textId="77777777" w:rsidR="00212932" w:rsidRDefault="00212932">
      <w:r>
        <w:br w:type="page"/>
      </w: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2785"/>
        <w:gridCol w:w="3448"/>
        <w:gridCol w:w="3117"/>
      </w:tblGrid>
      <w:tr w:rsidR="00212932" w:rsidRPr="008C12CC" w14:paraId="02B21BAF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D63EFB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lastRenderedPageBreak/>
              <w:t>Computer Use Risk Factor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3B0B43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Possible Solutions or Further Analysis</w:t>
            </w:r>
          </w:p>
        </w:tc>
        <w:tc>
          <w:tcPr>
            <w:tcW w:w="3117" w:type="dxa"/>
          </w:tcPr>
          <w:p w14:paraId="382BC85B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Other Corrective Action Taken (List)</w:t>
            </w:r>
          </w:p>
        </w:tc>
      </w:tr>
      <w:tr w:rsidR="00CB6F94" w:rsidRPr="008C12CC" w14:paraId="2546A837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DCCD23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Chair backrest not used for long periods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B672EA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Check </w:t>
            </w:r>
            <w:hyperlink r:id="rId20" w:history="1">
              <w:r w:rsidRPr="00513969">
                <w:rPr>
                  <w:rStyle w:val="Hyperlink"/>
                  <w:rFonts w:ascii="Arial" w:hAnsi="Arial" w:cs="Arial"/>
                  <w:sz w:val="24"/>
                  <w:szCs w:val="24"/>
                </w:rPr>
                <w:t>chair</w:t>
              </w:r>
            </w:hyperlink>
            <w:r w:rsidRPr="0043513B">
              <w:rPr>
                <w:rFonts w:ascii="Arial" w:hAnsi="Arial" w:cs="Arial"/>
                <w:sz w:val="24"/>
                <w:szCs w:val="24"/>
              </w:rPr>
              <w:t xml:space="preserve"> fit, espec</w:t>
            </w:r>
            <w:r>
              <w:rPr>
                <w:rFonts w:ascii="Arial" w:hAnsi="Arial" w:cs="Arial"/>
                <w:sz w:val="24"/>
                <w:szCs w:val="24"/>
              </w:rPr>
              <w:t>ially seat pan depth and height</w:t>
            </w:r>
          </w:p>
          <w:p w14:paraId="2C633226" w14:textId="77777777" w:rsidR="00CB6F94" w:rsidRPr="004169A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ck legroom</w:t>
            </w:r>
          </w:p>
          <w:p w14:paraId="74879A66" w14:textId="77777777" w:rsidR="00CB6F94" w:rsidRPr="0043513B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Check monitor distance and character height</w:t>
            </w:r>
            <w:r w:rsidRPr="0043513B"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3117" w:type="dxa"/>
          </w:tcPr>
          <w:p w14:paraId="113B26A8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6D72CD29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B00DC4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Twisted torso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0CCC21" w14:textId="77777777" w:rsidR="00CB6F94" w:rsidRPr="00513969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arrange work</w:t>
            </w:r>
          </w:p>
          <w:p w14:paraId="20FFE31C" w14:textId="77777777" w:rsidR="00CB6F94" w:rsidRPr="00513969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vide more knee space</w:t>
            </w:r>
          </w:p>
          <w:p w14:paraId="13B869D7" w14:textId="77777777" w:rsidR="00CB6F94" w:rsidRPr="00513969" w:rsidRDefault="005B2B2C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hyperlink r:id="rId21" w:history="1">
              <w:r w:rsidR="00CB6F94" w:rsidRPr="00513969">
                <w:rPr>
                  <w:rStyle w:val="Hyperlink"/>
                  <w:rFonts w:ascii="Arial" w:hAnsi="Arial" w:cs="Arial"/>
                  <w:sz w:val="24"/>
                  <w:szCs w:val="24"/>
                </w:rPr>
                <w:t>U-shaped</w:t>
              </w:r>
            </w:hyperlink>
            <w:r w:rsidR="00CB6F94" w:rsidRPr="0043513B">
              <w:rPr>
                <w:rFonts w:ascii="Arial" w:hAnsi="Arial" w:cs="Arial"/>
                <w:sz w:val="24"/>
                <w:szCs w:val="24"/>
              </w:rPr>
              <w:t xml:space="preserve"> work</w:t>
            </w:r>
            <w:r w:rsidR="00CB6F94">
              <w:rPr>
                <w:rFonts w:ascii="Arial" w:hAnsi="Arial" w:cs="Arial"/>
                <w:sz w:val="24"/>
                <w:szCs w:val="24"/>
              </w:rPr>
              <w:t xml:space="preserve"> surface layout</w:t>
            </w:r>
          </w:p>
          <w:p w14:paraId="24C10738" w14:textId="77777777" w:rsidR="00CB6F94" w:rsidRPr="00513969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Swivel chair</w:t>
            </w:r>
          </w:p>
          <w:p w14:paraId="1C3EA5F8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A71DE88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015B3768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835A237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Frequent or prolonged leaning or reaching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D0FCA" w14:textId="77777777" w:rsidR="00CB6F94" w:rsidRPr="00297607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arrange work</w:t>
            </w:r>
          </w:p>
          <w:p w14:paraId="6073A33B" w14:textId="739C15B6" w:rsidR="00CB6F94" w:rsidRPr="00297607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Mouse pad, palm</w:t>
            </w:r>
            <w:r w:rsidR="003E308E">
              <w:rPr>
                <w:rFonts w:ascii="Arial" w:hAnsi="Arial" w:cs="Arial"/>
                <w:sz w:val="24"/>
                <w:szCs w:val="24"/>
              </w:rPr>
              <w:t>,</w:t>
            </w:r>
            <w:r w:rsidRPr="0043513B">
              <w:rPr>
                <w:rFonts w:ascii="Arial" w:hAnsi="Arial" w:cs="Arial"/>
                <w:sz w:val="24"/>
                <w:szCs w:val="24"/>
              </w:rPr>
              <w:t xml:space="preserve"> or forearm rest</w:t>
            </w:r>
          </w:p>
          <w:p w14:paraId="4F49E92C" w14:textId="77777777" w:rsidR="00CB6F94" w:rsidRPr="00297607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Bring mouse and keyboard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 xml:space="preserve">closer to </w:t>
            </w:r>
            <w:r w:rsidR="001B741E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>body</w:t>
            </w:r>
          </w:p>
          <w:p w14:paraId="6183158C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CDE9085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4CD750C3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3693247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 xml:space="preserve">Working with one or both arms "reaching" toward a mouse or keyboard 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BA88B1" w14:textId="77777777" w:rsidR="00CB6F94" w:rsidRPr="00297607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ing keyboard closer to body</w:t>
            </w:r>
          </w:p>
          <w:p w14:paraId="301AA470" w14:textId="45F9DE1A" w:rsidR="00CB6F94" w:rsidRPr="00297607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use pad, palm</w:t>
            </w:r>
            <w:r w:rsidR="003E308E">
              <w:rPr>
                <w:rFonts w:ascii="Arial" w:hAnsi="Arial" w:cs="Arial"/>
                <w:sz w:val="24"/>
                <w:szCs w:val="24"/>
              </w:rPr>
              <w:t>,</w:t>
            </w:r>
            <w:r>
              <w:rPr>
                <w:rFonts w:ascii="Arial" w:hAnsi="Arial" w:cs="Arial"/>
                <w:sz w:val="24"/>
                <w:szCs w:val="24"/>
              </w:rPr>
              <w:t xml:space="preserve"> or forearm rest</w:t>
            </w:r>
          </w:p>
          <w:p w14:paraId="09232C61" w14:textId="77777777" w:rsidR="00CB6F94" w:rsidRPr="00297607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Bring mouse closer to </w:t>
            </w:r>
            <w:r w:rsidR="001B741E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>keyboard</w:t>
            </w:r>
          </w:p>
          <w:p w14:paraId="256A2C3E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52FFBAF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62F0511B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422586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Light sources that can be seen by the worker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3A679F8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Cover or shield </w:t>
            </w:r>
            <w:hyperlink r:id="rId22" w:history="1">
              <w:r w:rsidRPr="00297607">
                <w:rPr>
                  <w:rStyle w:val="Hyperlink"/>
                  <w:rFonts w:ascii="Arial" w:hAnsi="Arial" w:cs="Arial"/>
                  <w:sz w:val="24"/>
                  <w:szCs w:val="24"/>
                </w:rPr>
                <w:t>light sources</w:t>
              </w:r>
            </w:hyperlink>
          </w:p>
          <w:p w14:paraId="14A1F557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Rearra</w:t>
            </w:r>
            <w:r>
              <w:rPr>
                <w:rFonts w:ascii="Arial" w:hAnsi="Arial" w:cs="Arial"/>
                <w:sz w:val="24"/>
                <w:szCs w:val="24"/>
              </w:rPr>
              <w:t>nge work arena</w:t>
            </w:r>
          </w:p>
          <w:p w14:paraId="244DC0B5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Lower other viewed object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>to lower field of view</w:t>
            </w:r>
          </w:p>
          <w:p w14:paraId="55E698C6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A7FC68A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</w:tbl>
    <w:p w14:paraId="386462C2" w14:textId="77777777" w:rsidR="00212932" w:rsidRDefault="00212932">
      <w:r>
        <w:br w:type="page"/>
      </w: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2785"/>
        <w:gridCol w:w="3448"/>
        <w:gridCol w:w="3117"/>
      </w:tblGrid>
      <w:tr w:rsidR="00212932" w:rsidRPr="008C12CC" w14:paraId="5051728E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2D802B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lastRenderedPageBreak/>
              <w:t>Computer Use Risk Factor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9AEDB4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Possible Solutions or Further Analysis</w:t>
            </w:r>
          </w:p>
        </w:tc>
        <w:tc>
          <w:tcPr>
            <w:tcW w:w="3117" w:type="dxa"/>
          </w:tcPr>
          <w:p w14:paraId="7C9DE46F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Other Corrective Action Taken (List)</w:t>
            </w:r>
          </w:p>
        </w:tc>
      </w:tr>
      <w:tr w:rsidR="00CB6F94" w:rsidRPr="008C12CC" w14:paraId="68982513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A491B8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Reflected glare on the screen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771B68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ield light sources</w:t>
            </w:r>
          </w:p>
          <w:p w14:paraId="3F633D46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ade screen</w:t>
            </w:r>
          </w:p>
          <w:p w14:paraId="5D326DC3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lare screen</w:t>
            </w:r>
          </w:p>
          <w:p w14:paraId="72A9A8AE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Move monitor so light enter</w:t>
            </w:r>
            <w:r w:rsidR="001B741E">
              <w:rPr>
                <w:rFonts w:ascii="Arial" w:hAnsi="Arial" w:cs="Arial"/>
                <w:sz w:val="24"/>
                <w:szCs w:val="24"/>
              </w:rPr>
              <w:t>s</w:t>
            </w:r>
            <w:r w:rsidRPr="0043513B">
              <w:rPr>
                <w:rFonts w:ascii="Arial" w:hAnsi="Arial" w:cs="Arial"/>
                <w:sz w:val="24"/>
                <w:szCs w:val="24"/>
              </w:rPr>
              <w:t xml:space="preserve"> from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B741E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 xml:space="preserve">side angle, not back </w:t>
            </w:r>
          </w:p>
          <w:p w14:paraId="71B9090E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 NOT tip monitor down</w:t>
            </w:r>
          </w:p>
          <w:p w14:paraId="629D4303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wer light levels</w:t>
            </w:r>
          </w:p>
          <w:p w14:paraId="4620BDB4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Move light sources</w:t>
            </w:r>
          </w:p>
          <w:p w14:paraId="711A86A4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1AC4322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0B00B87E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FD32CCF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 xml:space="preserve">Too much contrast between </w:t>
            </w:r>
            <w:r w:rsidR="00956D16">
              <w:rPr>
                <w:rFonts w:cs="Arial"/>
              </w:rPr>
              <w:t xml:space="preserve">the </w:t>
            </w:r>
            <w:r w:rsidRPr="002D4D9F">
              <w:rPr>
                <w:rFonts w:cs="Arial"/>
              </w:rPr>
              <w:t>screen and surroundings or document; worker feels relief when bright areas are shielded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36AD20C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wer ambient light levels</w:t>
            </w:r>
          </w:p>
          <w:p w14:paraId="4408EFD3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Turn off,</w:t>
            </w:r>
            <w:r>
              <w:rPr>
                <w:rFonts w:ascii="Arial" w:hAnsi="Arial" w:cs="Arial"/>
                <w:sz w:val="24"/>
                <w:szCs w:val="24"/>
              </w:rPr>
              <w:t xml:space="preserve"> reposition, or dim task lights</w:t>
            </w:r>
          </w:p>
          <w:p w14:paraId="25E546D9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lock offending light sources</w:t>
            </w:r>
          </w:p>
          <w:p w14:paraId="67DBBA76" w14:textId="77777777" w:rsidR="00CB6F94" w:rsidRPr="0043513B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Change screen polarity to black on white</w:t>
            </w:r>
          </w:p>
        </w:tc>
        <w:tc>
          <w:tcPr>
            <w:tcW w:w="3117" w:type="dxa"/>
          </w:tcPr>
          <w:p w14:paraId="738D3394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7DD7FFE9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B279D7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Very bright ambient lighting (above 500 lux or 50 fc) or shadowed areas caused by over-illumination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AF8EC33" w14:textId="77777777" w:rsidR="00CB6F94" w:rsidRPr="0043513B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Lower ambient light levels to 200-500 lux (20-50 fc) and use task lights</w:t>
            </w:r>
          </w:p>
        </w:tc>
        <w:tc>
          <w:tcPr>
            <w:tcW w:w="3117" w:type="dxa"/>
          </w:tcPr>
          <w:p w14:paraId="5A8A11C1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4EE4EFEA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28195F0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Monitor closer than approximately 65 cm (25")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062019D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Push monitor back </w:t>
            </w:r>
            <w:r>
              <w:rPr>
                <w:rFonts w:ascii="Arial" w:hAnsi="Arial" w:cs="Arial"/>
                <w:sz w:val="24"/>
                <w:szCs w:val="24"/>
              </w:rPr>
              <w:t>(enlarge font size)</w:t>
            </w:r>
          </w:p>
          <w:p w14:paraId="6AE4AD50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uter glasses</w:t>
            </w:r>
          </w:p>
          <w:p w14:paraId="61D9C8A0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Bring keyboard forward, possibly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>with a keyboard tray</w:t>
            </w:r>
          </w:p>
          <w:p w14:paraId="7AF297FC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7BD9409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72B9E69D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FD4CB42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Chair backrest not used for long periods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86885A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Check chair fit, especially </w:t>
            </w:r>
            <w:hyperlink r:id="rId23" w:history="1">
              <w:r w:rsidRPr="00513969">
                <w:rPr>
                  <w:rStyle w:val="Hyperlink"/>
                  <w:rFonts w:ascii="Arial" w:hAnsi="Arial" w:cs="Arial"/>
                  <w:sz w:val="24"/>
                  <w:szCs w:val="24"/>
                </w:rPr>
                <w:t>seat pan depth and height</w:t>
              </w:r>
            </w:hyperlink>
          </w:p>
          <w:p w14:paraId="0129DBB0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ck legroom</w:t>
            </w:r>
          </w:p>
          <w:p w14:paraId="3DDD8D22" w14:textId="77777777" w:rsidR="00CB6F94" w:rsidRPr="0043513B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Check monitor distance and</w:t>
            </w:r>
            <w:r>
              <w:rPr>
                <w:rFonts w:ascii="Arial" w:hAnsi="Arial" w:cs="Arial"/>
                <w:sz w:val="24"/>
                <w:szCs w:val="24"/>
              </w:rPr>
              <w:t xml:space="preserve"> character height</w:t>
            </w:r>
            <w:r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3117" w:type="dxa"/>
          </w:tcPr>
          <w:p w14:paraId="777C32E8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</w:tbl>
    <w:p w14:paraId="60D10A72" w14:textId="77777777" w:rsidR="00212932" w:rsidRDefault="00212932">
      <w:r>
        <w:br w:type="page"/>
      </w: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2785"/>
        <w:gridCol w:w="3448"/>
        <w:gridCol w:w="3117"/>
      </w:tblGrid>
      <w:tr w:rsidR="00212932" w:rsidRPr="008C12CC" w14:paraId="11855B92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8AA987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lastRenderedPageBreak/>
              <w:t>Computer Use Risk Factor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969262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Possible Solutions or Further Analysis</w:t>
            </w:r>
          </w:p>
        </w:tc>
        <w:tc>
          <w:tcPr>
            <w:tcW w:w="3117" w:type="dxa"/>
          </w:tcPr>
          <w:p w14:paraId="037A9A7D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Other Corrective Action Taken (List)</w:t>
            </w:r>
          </w:p>
        </w:tc>
      </w:tr>
      <w:tr w:rsidR="00212932" w:rsidRPr="008C12CC" w14:paraId="177801D3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169F52" w14:textId="77777777" w:rsidR="00212932" w:rsidRPr="002D4D9F" w:rsidRDefault="00212932" w:rsidP="00212932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Different viewed objects (screen, documents) at different distances from the eyes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EAD7DE" w14:textId="77777777" w:rsidR="00212932" w:rsidRPr="0043513B" w:rsidRDefault="00212932" w:rsidP="00212932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212932">
              <w:rPr>
                <w:rFonts w:ascii="Arial" w:hAnsi="Arial" w:cs="Arial"/>
                <w:sz w:val="24"/>
                <w:szCs w:val="24"/>
              </w:rPr>
              <w:t xml:space="preserve">Use </w:t>
            </w:r>
            <w:hyperlink r:id="rId24" w:history="1">
              <w:r w:rsidRPr="00212932">
                <w:rPr>
                  <w:rStyle w:val="Hyperlink"/>
                  <w:rFonts w:ascii="Arial" w:hAnsi="Arial" w:cs="Arial"/>
                  <w:sz w:val="24"/>
                  <w:szCs w:val="24"/>
                </w:rPr>
                <w:t>document stand</w:t>
              </w:r>
            </w:hyperlink>
            <w:r w:rsidRPr="00212932">
              <w:rPr>
                <w:rFonts w:ascii="Arial" w:hAnsi="Arial" w:cs="Arial"/>
                <w:sz w:val="24"/>
                <w:szCs w:val="24"/>
              </w:rPr>
              <w:t xml:space="preserve"> or otherwise equalize distances to within about 10 cm (4") if rapid viewing changes are required</w:t>
            </w:r>
          </w:p>
        </w:tc>
        <w:tc>
          <w:tcPr>
            <w:tcW w:w="3117" w:type="dxa"/>
          </w:tcPr>
          <w:p w14:paraId="766839A2" w14:textId="77777777" w:rsidR="00212932" w:rsidRPr="008C12CC" w:rsidRDefault="00212932" w:rsidP="00212932">
            <w:pPr>
              <w:rPr>
                <w:rFonts w:cs="Arial"/>
              </w:rPr>
            </w:pPr>
          </w:p>
        </w:tc>
      </w:tr>
      <w:tr w:rsidR="00CB6F94" w:rsidRPr="008C12CC" w14:paraId="66D93F48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EACCCC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Screen or documents not oriented perpendicular to the line of sight (tipped back slightly is even better)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BFA372" w14:textId="77777777" w:rsidR="00CB6F94" w:rsidRPr="0043513B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Change monitor, document stand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>angle</w:t>
            </w:r>
          </w:p>
        </w:tc>
        <w:tc>
          <w:tcPr>
            <w:tcW w:w="3117" w:type="dxa"/>
          </w:tcPr>
          <w:p w14:paraId="6DEE37A2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7CC89BB5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75D89B2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Prolonged near focusing throughout the day with few far-focusing opportunities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A7831A8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Move </w:t>
            </w:r>
            <w:r w:rsidR="00956D16">
              <w:rPr>
                <w:rFonts w:ascii="Arial" w:hAnsi="Arial" w:cs="Arial"/>
                <w:sz w:val="24"/>
                <w:szCs w:val="24"/>
              </w:rPr>
              <w:t xml:space="preserve">the </w:t>
            </w:r>
            <w:r>
              <w:rPr>
                <w:rFonts w:ascii="Arial" w:hAnsi="Arial" w:cs="Arial"/>
                <w:sz w:val="24"/>
                <w:szCs w:val="24"/>
              </w:rPr>
              <w:t>monitor back as far as possible</w:t>
            </w:r>
          </w:p>
          <w:p w14:paraId="1015B228" w14:textId="77777777" w:rsidR="00CB6F94" w:rsidRPr="003D39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Rearrange space to provide </w:t>
            </w:r>
            <w:r w:rsidR="00956D16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43513B">
              <w:rPr>
                <w:rFonts w:ascii="Arial" w:hAnsi="Arial" w:cs="Arial"/>
                <w:sz w:val="24"/>
                <w:szCs w:val="24"/>
              </w:rPr>
              <w:t>view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2B605DE2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AFE672B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50108AD9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70A6CB6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Monitor image dim, fuzzy, flicker, small, or otherwise difficult to read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5F942A2" w14:textId="77777777" w:rsidR="00CB6F94" w:rsidRPr="004A228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pgrade monitor</w:t>
            </w:r>
          </w:p>
          <w:p w14:paraId="667E0363" w14:textId="1DCA765F" w:rsidR="00CB6F94" w:rsidRPr="0043513B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Use software to enlarge </w:t>
            </w:r>
            <w:r w:rsidR="003E308E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>image</w:t>
            </w:r>
          </w:p>
        </w:tc>
        <w:tc>
          <w:tcPr>
            <w:tcW w:w="3117" w:type="dxa"/>
          </w:tcPr>
          <w:p w14:paraId="0B54D232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2DF9E9FE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5AB9A00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Shiny, low-contrast, or small-print documents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33FAC72" w14:textId="77777777" w:rsidR="00CB6F94" w:rsidRPr="004A228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Improve lighting on documents if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>documents cannot be changed</w:t>
            </w:r>
          </w:p>
          <w:p w14:paraId="7CC75EF6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7930380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0EA9C217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7927A5B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Forward head posture (peering) or squinting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6CE107" w14:textId="77777777" w:rsidR="00CB6F94" w:rsidRPr="004A228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wer monitor</w:t>
            </w:r>
          </w:p>
          <w:p w14:paraId="6101BFEE" w14:textId="77777777" w:rsidR="00CB6F94" w:rsidRPr="004A228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ilt monitor back </w:t>
            </w:r>
          </w:p>
          <w:p w14:paraId="1B2CE701" w14:textId="77777777" w:rsidR="00CB6F94" w:rsidRPr="004A228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Check for monitor image quality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 xml:space="preserve"> problems, chara</w:t>
            </w:r>
            <w:r>
              <w:rPr>
                <w:rFonts w:ascii="Arial" w:hAnsi="Arial" w:cs="Arial"/>
                <w:sz w:val="24"/>
                <w:szCs w:val="24"/>
              </w:rPr>
              <w:t>cter height or monitor distance</w:t>
            </w:r>
          </w:p>
          <w:p w14:paraId="24A6C72A" w14:textId="77777777" w:rsidR="00CB6F94" w:rsidRPr="004A2280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Suggest consultation with </w:t>
            </w:r>
            <w:r w:rsidR="00956D16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43513B">
              <w:rPr>
                <w:rFonts w:ascii="Arial" w:hAnsi="Arial" w:cs="Arial"/>
                <w:sz w:val="24"/>
                <w:szCs w:val="24"/>
              </w:rPr>
              <w:t>visio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>specialist</w:t>
            </w:r>
          </w:p>
          <w:p w14:paraId="2D3359C5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607A74B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  <w:tr w:rsidR="00CB6F94" w:rsidRPr="008C12CC" w14:paraId="6586DC64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8797AB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Eyestrain complaints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D22E25" w14:textId="77777777" w:rsidR="00CB6F94" w:rsidRPr="00345D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Check all aspects of </w:t>
            </w:r>
            <w:r w:rsidR="00956D16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>visual</w:t>
            </w:r>
            <w:r>
              <w:rPr>
                <w:rFonts w:ascii="Arial" w:hAnsi="Arial" w:cs="Arial"/>
                <w:sz w:val="24"/>
                <w:szCs w:val="24"/>
              </w:rPr>
              <w:t xml:space="preserve"> environment</w:t>
            </w:r>
          </w:p>
          <w:p w14:paraId="3F413608" w14:textId="77777777" w:rsidR="00CB6F94" w:rsidRPr="00345D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Suggest consultation with </w:t>
            </w:r>
            <w:r w:rsidR="00956D16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43513B">
              <w:rPr>
                <w:rFonts w:ascii="Arial" w:hAnsi="Arial" w:cs="Arial"/>
                <w:sz w:val="24"/>
                <w:szCs w:val="24"/>
              </w:rPr>
              <w:t>visio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>specialist</w:t>
            </w:r>
          </w:p>
          <w:p w14:paraId="43C29CA9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C00CB60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</w:tbl>
    <w:p w14:paraId="01C1E337" w14:textId="77777777" w:rsidR="00212932" w:rsidRDefault="00212932">
      <w:r>
        <w:br w:type="page"/>
      </w:r>
    </w:p>
    <w:tbl>
      <w:tblPr>
        <w:tblStyle w:val="TableGrid"/>
        <w:tblW w:w="0" w:type="auto"/>
        <w:tblInd w:w="-3" w:type="dxa"/>
        <w:tblLook w:val="04A0" w:firstRow="1" w:lastRow="0" w:firstColumn="1" w:lastColumn="0" w:noHBand="0" w:noVBand="1"/>
      </w:tblPr>
      <w:tblGrid>
        <w:gridCol w:w="2785"/>
        <w:gridCol w:w="3448"/>
        <w:gridCol w:w="3117"/>
      </w:tblGrid>
      <w:tr w:rsidR="00212932" w:rsidRPr="008C12CC" w14:paraId="56083EF7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6366444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lastRenderedPageBreak/>
              <w:t>Computer Use Risk Factor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FB1296B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Possible Solutions or Further Analysis</w:t>
            </w:r>
          </w:p>
        </w:tc>
        <w:tc>
          <w:tcPr>
            <w:tcW w:w="3117" w:type="dxa"/>
          </w:tcPr>
          <w:p w14:paraId="7A8EDEDA" w14:textId="77777777" w:rsidR="00212932" w:rsidRPr="008C12CC" w:rsidRDefault="00212932" w:rsidP="00212932">
            <w:pPr>
              <w:pStyle w:val="RCT2"/>
              <w:rPr>
                <w:rFonts w:cs="Arial"/>
                <w:b/>
              </w:rPr>
            </w:pPr>
            <w:r w:rsidRPr="008C12CC">
              <w:rPr>
                <w:rFonts w:cs="Arial"/>
                <w:b/>
              </w:rPr>
              <w:t>Other Corrective Action Taken (List)</w:t>
            </w:r>
          </w:p>
        </w:tc>
      </w:tr>
      <w:tr w:rsidR="00212932" w:rsidRPr="008C12CC" w14:paraId="6939781D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64679E" w14:textId="77777777" w:rsidR="00212932" w:rsidRPr="002D4D9F" w:rsidRDefault="00212932" w:rsidP="00956D16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Neck extended backward, head tilted back, even slightly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E7E2BA" w14:textId="77777777" w:rsidR="00212932" w:rsidRPr="00345DE1" w:rsidRDefault="00212932" w:rsidP="00212932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move CPU from under monitor</w:t>
            </w:r>
          </w:p>
          <w:p w14:paraId="25F1DA9B" w14:textId="77777777" w:rsidR="00212932" w:rsidRPr="00345DE1" w:rsidRDefault="00212932" w:rsidP="00212932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Remove </w:t>
            </w:r>
            <w:r w:rsidR="00956D16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>tilt-swivel base from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56D16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>mo</w:t>
            </w:r>
            <w:r>
              <w:rPr>
                <w:rFonts w:ascii="Arial" w:hAnsi="Arial" w:cs="Arial"/>
                <w:sz w:val="24"/>
                <w:szCs w:val="24"/>
              </w:rPr>
              <w:t>nitor (leave ventilation space)</w:t>
            </w:r>
          </w:p>
          <w:p w14:paraId="4A5C2867" w14:textId="77777777" w:rsidR="00212932" w:rsidRPr="0043513B" w:rsidRDefault="00212932" w:rsidP="00212932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Check for bifocals and suggest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3513B">
              <w:rPr>
                <w:rFonts w:ascii="Arial" w:hAnsi="Arial" w:cs="Arial"/>
                <w:sz w:val="24"/>
                <w:szCs w:val="24"/>
              </w:rPr>
              <w:t>full-frame "computer glasses"</w:t>
            </w:r>
            <w:r w:rsidRPr="0043513B">
              <w:rPr>
                <w:rFonts w:ascii="Arial" w:hAnsi="Arial" w:cs="Arial"/>
                <w:sz w:val="24"/>
                <w:szCs w:val="24"/>
              </w:rPr>
              <w:br/>
              <w:t>prescription</w:t>
            </w:r>
          </w:p>
        </w:tc>
        <w:tc>
          <w:tcPr>
            <w:tcW w:w="3117" w:type="dxa"/>
          </w:tcPr>
          <w:p w14:paraId="4C86C4D2" w14:textId="77777777" w:rsidR="00212932" w:rsidRPr="008C12CC" w:rsidRDefault="00212932" w:rsidP="00212932">
            <w:pPr>
              <w:rPr>
                <w:rFonts w:cs="Arial"/>
              </w:rPr>
            </w:pPr>
          </w:p>
        </w:tc>
      </w:tr>
      <w:tr w:rsidR="00CB6F94" w:rsidRPr="008C12CC" w14:paraId="3A750DE3" w14:textId="77777777" w:rsidTr="00CB6F94">
        <w:tc>
          <w:tcPr>
            <w:tcW w:w="2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C1E9D8" w14:textId="77777777" w:rsidR="00CB6F94" w:rsidRPr="002D4D9F" w:rsidRDefault="00CB6F94" w:rsidP="00CB6F94">
            <w:pPr>
              <w:rPr>
                <w:rFonts w:eastAsia="Arial Unicode MS" w:cs="Arial"/>
              </w:rPr>
            </w:pPr>
            <w:r w:rsidRPr="002D4D9F">
              <w:rPr>
                <w:rFonts w:cs="Arial"/>
              </w:rPr>
              <w:t>Neck severely flexed (downward)</w:t>
            </w:r>
          </w:p>
        </w:tc>
        <w:tc>
          <w:tcPr>
            <w:tcW w:w="34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34E03C" w14:textId="77777777" w:rsidR="00CB6F94" w:rsidRPr="00345D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lt face of monitor back</w:t>
            </w:r>
          </w:p>
          <w:p w14:paraId="058B0C55" w14:textId="77777777" w:rsidR="00CB6F94" w:rsidRPr="00345D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Tilt document - do not lay flat on </w:t>
            </w:r>
            <w:r w:rsidR="00956D16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43513B">
              <w:rPr>
                <w:rFonts w:ascii="Arial" w:hAnsi="Arial" w:cs="Arial"/>
                <w:sz w:val="24"/>
                <w:szCs w:val="24"/>
              </w:rPr>
              <w:t>work</w:t>
            </w:r>
            <w:r>
              <w:rPr>
                <w:rFonts w:ascii="Arial" w:hAnsi="Arial" w:cs="Arial"/>
                <w:sz w:val="24"/>
                <w:szCs w:val="24"/>
              </w:rPr>
              <w:t xml:space="preserve"> surface</w:t>
            </w:r>
          </w:p>
          <w:p w14:paraId="4264C4A3" w14:textId="77777777" w:rsidR="00CB6F94" w:rsidRPr="00345D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>Raise document or monitor to a</w:t>
            </w:r>
            <w:r>
              <w:rPr>
                <w:rFonts w:ascii="Arial" w:hAnsi="Arial" w:cs="Arial"/>
                <w:sz w:val="24"/>
                <w:szCs w:val="24"/>
              </w:rPr>
              <w:t xml:space="preserve"> comfortable height</w:t>
            </w:r>
          </w:p>
          <w:p w14:paraId="2ED87E0D" w14:textId="77777777" w:rsidR="00CB6F94" w:rsidRPr="00345D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just posture</w:t>
            </w:r>
          </w:p>
          <w:p w14:paraId="42689496" w14:textId="77777777" w:rsidR="00CB6F94" w:rsidRPr="00345DE1" w:rsidRDefault="00CB6F94" w:rsidP="00CB6F94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  <w:r w:rsidRPr="0043513B">
              <w:rPr>
                <w:rFonts w:ascii="Arial" w:hAnsi="Arial" w:cs="Arial"/>
                <w:sz w:val="24"/>
                <w:szCs w:val="24"/>
              </w:rPr>
              <w:t xml:space="preserve">Check </w:t>
            </w:r>
            <w:r>
              <w:rPr>
                <w:rFonts w:ascii="Arial" w:hAnsi="Arial" w:cs="Arial"/>
                <w:sz w:val="24"/>
                <w:szCs w:val="24"/>
              </w:rPr>
              <w:t>glasses for proper prescription</w:t>
            </w:r>
          </w:p>
          <w:p w14:paraId="41190C7E" w14:textId="77777777" w:rsidR="00CB6F94" w:rsidRPr="0043513B" w:rsidRDefault="00CB6F94" w:rsidP="00CB6F94">
            <w:pPr>
              <w:pStyle w:val="ListParagraph"/>
              <w:spacing w:after="0"/>
              <w:rPr>
                <w:rFonts w:ascii="Arial" w:eastAsia="Arial Unicode MS" w:hAnsi="Arial" w:cs="Arial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9011AFB" w14:textId="77777777" w:rsidR="00CB6F94" w:rsidRPr="008C12CC" w:rsidRDefault="00CB6F94" w:rsidP="00CB6F94">
            <w:pPr>
              <w:rPr>
                <w:rFonts w:cs="Arial"/>
              </w:rPr>
            </w:pPr>
          </w:p>
        </w:tc>
      </w:tr>
    </w:tbl>
    <w:p w14:paraId="37A29D4D" w14:textId="77777777" w:rsidR="00212932" w:rsidRDefault="00212932" w:rsidP="003A66A1"/>
    <w:p w14:paraId="747952A9" w14:textId="77777777" w:rsidR="00212932" w:rsidRDefault="00212932" w:rsidP="00212932">
      <w:pPr>
        <w:pStyle w:val="RCT1"/>
        <w:spacing w:after="240"/>
      </w:pPr>
      <w:r>
        <w:t>Additional Resources</w:t>
      </w:r>
    </w:p>
    <w:p w14:paraId="6D65065E" w14:textId="77777777" w:rsidR="00212932" w:rsidRDefault="00212932" w:rsidP="00212932">
      <w:pPr>
        <w:spacing w:after="240" w:line="240" w:lineRule="auto"/>
      </w:pPr>
      <w:r>
        <w:t xml:space="preserve">For a visual guide on proper office Ergonomic setup view these </w:t>
      </w:r>
      <w:hyperlink r:id="rId25" w:history="1">
        <w:r w:rsidRPr="00212932">
          <w:rPr>
            <w:rStyle w:val="Hyperlink"/>
          </w:rPr>
          <w:t>videos</w:t>
        </w:r>
      </w:hyperlink>
      <w:r>
        <w:t>.</w:t>
      </w:r>
    </w:p>
    <w:p w14:paraId="57B2306B" w14:textId="77777777" w:rsidR="008C12CC" w:rsidRDefault="005B2B2C" w:rsidP="00212932">
      <w:pPr>
        <w:spacing w:after="240" w:line="240" w:lineRule="auto"/>
      </w:pPr>
      <w:hyperlink r:id="rId26" w:history="1">
        <w:r w:rsidR="00AB4B48" w:rsidRPr="00212932">
          <w:rPr>
            <w:rStyle w:val="Hyperlink"/>
          </w:rPr>
          <w:t>The Back School Video Solutions Series</w:t>
        </w:r>
      </w:hyperlink>
    </w:p>
    <w:p w14:paraId="69F864D7" w14:textId="77777777" w:rsidR="003D39E1" w:rsidRPr="00212932" w:rsidRDefault="003D39E1" w:rsidP="00212932">
      <w:pPr>
        <w:pStyle w:val="NormalWeb"/>
        <w:numPr>
          <w:ilvl w:val="0"/>
          <w:numId w:val="12"/>
        </w:numPr>
        <w:shd w:val="clear" w:color="auto" w:fill="F9F9F9"/>
        <w:spacing w:before="0" w:beforeAutospacing="0" w:after="240" w:afterAutospacing="0"/>
        <w:rPr>
          <w:rFonts w:ascii="Arial" w:hAnsi="Arial" w:cs="Arial"/>
        </w:rPr>
      </w:pPr>
      <w:r w:rsidRPr="00212932">
        <w:rPr>
          <w:rFonts w:ascii="Arial" w:hAnsi="Arial" w:cs="Arial"/>
        </w:rPr>
        <w:t>Episode 1: Have a Seat</w:t>
      </w:r>
      <w:r w:rsidR="00212932" w:rsidRPr="00212932">
        <w:rPr>
          <w:rFonts w:ascii="Arial" w:hAnsi="Arial" w:cs="Arial"/>
        </w:rPr>
        <w:t xml:space="preserve">. </w:t>
      </w:r>
      <w:r w:rsidRPr="00212932">
        <w:rPr>
          <w:rFonts w:ascii="Arial" w:hAnsi="Arial" w:cs="Arial"/>
        </w:rPr>
        <w:t>Dr. Bob walks through what to look for in an ergonomic chair as well as what each chair adjustment is for.</w:t>
      </w:r>
    </w:p>
    <w:p w14:paraId="7941827D" w14:textId="77777777" w:rsidR="003D39E1" w:rsidRPr="00212932" w:rsidRDefault="003D39E1" w:rsidP="00212932">
      <w:pPr>
        <w:pStyle w:val="ListParagraph"/>
        <w:numPr>
          <w:ilvl w:val="0"/>
          <w:numId w:val="12"/>
        </w:numPr>
        <w:spacing w:after="240"/>
        <w:rPr>
          <w:rFonts w:ascii="Arial" w:hAnsi="Arial" w:cs="Arial"/>
          <w:sz w:val="24"/>
          <w:szCs w:val="24"/>
          <w:shd w:val="clear" w:color="auto" w:fill="F9F9F9"/>
        </w:rPr>
      </w:pPr>
      <w:r w:rsidRPr="00212932">
        <w:rPr>
          <w:rFonts w:ascii="Arial" w:hAnsi="Arial" w:cs="Arial"/>
          <w:sz w:val="24"/>
          <w:szCs w:val="24"/>
          <w:shd w:val="clear" w:color="auto" w:fill="F9F9F9"/>
        </w:rPr>
        <w:t>Episode 2: Adjusting and Ergonomic Chair</w:t>
      </w:r>
      <w:r w:rsidR="00212932">
        <w:rPr>
          <w:rFonts w:ascii="Arial" w:hAnsi="Arial" w:cs="Arial"/>
          <w:sz w:val="24"/>
          <w:szCs w:val="24"/>
          <w:shd w:val="clear" w:color="auto" w:fill="F9F9F9"/>
        </w:rPr>
        <w:t>.</w:t>
      </w:r>
      <w:r w:rsidRPr="00212932">
        <w:rPr>
          <w:rFonts w:ascii="Arial" w:hAnsi="Arial" w:cs="Arial"/>
          <w:sz w:val="24"/>
          <w:szCs w:val="24"/>
          <w:shd w:val="clear" w:color="auto" w:fill="F9F9F9"/>
        </w:rPr>
        <w:t xml:space="preserve"> Dr. Bob walks us step-by-step through adjusting an ergonomic chair.</w:t>
      </w:r>
    </w:p>
    <w:p w14:paraId="6137F550" w14:textId="77777777" w:rsidR="003D39E1" w:rsidRPr="00212932" w:rsidRDefault="003D39E1" w:rsidP="00212932">
      <w:pPr>
        <w:pStyle w:val="NormalWeb"/>
        <w:numPr>
          <w:ilvl w:val="0"/>
          <w:numId w:val="12"/>
        </w:numPr>
        <w:shd w:val="clear" w:color="auto" w:fill="F9F9F9"/>
        <w:spacing w:before="0" w:beforeAutospacing="0" w:after="240" w:afterAutospacing="0"/>
        <w:rPr>
          <w:rFonts w:ascii="Arial" w:hAnsi="Arial" w:cs="Arial"/>
        </w:rPr>
      </w:pPr>
      <w:r w:rsidRPr="00212932">
        <w:rPr>
          <w:rFonts w:ascii="Arial" w:hAnsi="Arial" w:cs="Arial"/>
        </w:rPr>
        <w:t>Episode 3: Mightier than Mickey</w:t>
      </w:r>
      <w:r w:rsidR="00212932">
        <w:rPr>
          <w:rFonts w:ascii="Arial" w:hAnsi="Arial" w:cs="Arial"/>
        </w:rPr>
        <w:t xml:space="preserve">. </w:t>
      </w:r>
      <w:r w:rsidRPr="00212932">
        <w:rPr>
          <w:rFonts w:ascii="Arial" w:hAnsi="Arial" w:cs="Arial"/>
        </w:rPr>
        <w:t xml:space="preserve">Dr. Bob guides us through </w:t>
      </w:r>
      <w:r w:rsidR="00956D16">
        <w:rPr>
          <w:rFonts w:ascii="Arial" w:hAnsi="Arial" w:cs="Arial"/>
        </w:rPr>
        <w:t xml:space="preserve">the </w:t>
      </w:r>
      <w:r w:rsidRPr="00212932">
        <w:rPr>
          <w:rFonts w:ascii="Arial" w:hAnsi="Arial" w:cs="Arial"/>
        </w:rPr>
        <w:t>selection and setup of the perfect mouse for you or your client.</w:t>
      </w:r>
    </w:p>
    <w:p w14:paraId="3ACADA4D" w14:textId="77777777" w:rsidR="003D39E1" w:rsidRDefault="003D39E1" w:rsidP="00212932">
      <w:pPr>
        <w:pStyle w:val="ListParagraph"/>
        <w:numPr>
          <w:ilvl w:val="0"/>
          <w:numId w:val="12"/>
        </w:numPr>
        <w:spacing w:after="240"/>
        <w:rPr>
          <w:rFonts w:ascii="Arial" w:hAnsi="Arial" w:cs="Arial"/>
          <w:sz w:val="24"/>
          <w:szCs w:val="24"/>
          <w:shd w:val="clear" w:color="auto" w:fill="F9F9F9"/>
        </w:rPr>
      </w:pPr>
      <w:r w:rsidRPr="00212932">
        <w:rPr>
          <w:rFonts w:ascii="Arial" w:hAnsi="Arial" w:cs="Arial"/>
          <w:sz w:val="24"/>
          <w:szCs w:val="24"/>
          <w:shd w:val="clear" w:color="auto" w:fill="F9F9F9"/>
        </w:rPr>
        <w:t>Episode 4: The Keys to Your Success</w:t>
      </w:r>
      <w:r w:rsidR="00212932">
        <w:rPr>
          <w:rFonts w:ascii="Arial" w:hAnsi="Arial" w:cs="Arial"/>
          <w:sz w:val="24"/>
          <w:szCs w:val="24"/>
          <w:shd w:val="clear" w:color="auto" w:fill="F9F9F9"/>
        </w:rPr>
        <w:t>.</w:t>
      </w:r>
      <w:r w:rsidRPr="00212932">
        <w:rPr>
          <w:rFonts w:ascii="Arial" w:hAnsi="Arial" w:cs="Arial"/>
          <w:sz w:val="24"/>
          <w:szCs w:val="24"/>
          <w:shd w:val="clear" w:color="auto" w:fill="F9F9F9"/>
        </w:rPr>
        <w:t xml:space="preserve"> Dr. Bob teaches us what to look for when purchasing and setting up an ergonomic keyboard.</w:t>
      </w:r>
    </w:p>
    <w:p w14:paraId="13258674" w14:textId="77777777" w:rsidR="00212932" w:rsidRPr="00212932" w:rsidRDefault="00212932" w:rsidP="00212932">
      <w:pPr>
        <w:pStyle w:val="ListParagraph"/>
        <w:spacing w:after="240"/>
        <w:rPr>
          <w:rFonts w:ascii="Arial" w:hAnsi="Arial" w:cs="Arial"/>
          <w:sz w:val="24"/>
          <w:szCs w:val="24"/>
          <w:shd w:val="clear" w:color="auto" w:fill="F9F9F9"/>
        </w:rPr>
      </w:pPr>
    </w:p>
    <w:p w14:paraId="21A3D8C0" w14:textId="77777777" w:rsidR="003D39E1" w:rsidRPr="00212932" w:rsidRDefault="003D39E1" w:rsidP="00212932">
      <w:pPr>
        <w:pStyle w:val="ListParagraph"/>
        <w:numPr>
          <w:ilvl w:val="0"/>
          <w:numId w:val="12"/>
        </w:numPr>
        <w:spacing w:after="240"/>
        <w:rPr>
          <w:rFonts w:ascii="Arial" w:hAnsi="Arial" w:cs="Arial"/>
          <w:sz w:val="24"/>
          <w:szCs w:val="24"/>
        </w:rPr>
      </w:pPr>
      <w:r w:rsidRPr="00212932">
        <w:rPr>
          <w:rFonts w:ascii="Arial" w:hAnsi="Arial" w:cs="Arial"/>
          <w:sz w:val="24"/>
          <w:szCs w:val="24"/>
          <w:shd w:val="clear" w:color="auto" w:fill="F9F9F9"/>
        </w:rPr>
        <w:t>Episode 5: The Sit-Stand Workstation</w:t>
      </w:r>
      <w:r w:rsidR="00212932">
        <w:rPr>
          <w:rFonts w:ascii="Arial" w:hAnsi="Arial" w:cs="Arial"/>
          <w:sz w:val="24"/>
          <w:szCs w:val="24"/>
          <w:shd w:val="clear" w:color="auto" w:fill="F9F9F9"/>
        </w:rPr>
        <w:t xml:space="preserve">. </w:t>
      </w:r>
      <w:r w:rsidRPr="00212932">
        <w:rPr>
          <w:rFonts w:ascii="Arial" w:hAnsi="Arial" w:cs="Arial"/>
          <w:sz w:val="24"/>
          <w:szCs w:val="24"/>
          <w:shd w:val="clear" w:color="auto" w:fill="F9F9F9"/>
        </w:rPr>
        <w:t>Dr. Bob walks us through the ins-and-outs of adjusting a sit-stand workstation</w:t>
      </w:r>
      <w:r w:rsidR="00212932">
        <w:rPr>
          <w:rFonts w:ascii="Arial" w:hAnsi="Arial" w:cs="Arial"/>
          <w:sz w:val="24"/>
          <w:szCs w:val="24"/>
          <w:shd w:val="clear" w:color="auto" w:fill="F9F9F9"/>
        </w:rPr>
        <w:t>.</w:t>
      </w:r>
    </w:p>
    <w:sectPr w:rsidR="003D39E1" w:rsidRPr="00212932" w:rsidSect="00F823A6">
      <w:headerReference w:type="default" r:id="rId27"/>
      <w:footerReference w:type="default" r:id="rId28"/>
      <w:headerReference w:type="first" r:id="rId29"/>
      <w:footerReference w:type="first" r:id="rId30"/>
      <w:pgSz w:w="12240" w:h="15840" w:code="1"/>
      <w:pgMar w:top="1152" w:right="1440" w:bottom="720" w:left="144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A5708B" w14:textId="77777777" w:rsidR="007417B9" w:rsidRDefault="007417B9" w:rsidP="00B94281">
      <w:pPr>
        <w:spacing w:after="0" w:line="240" w:lineRule="auto"/>
      </w:pPr>
      <w:r>
        <w:separator/>
      </w:r>
    </w:p>
  </w:endnote>
  <w:endnote w:type="continuationSeparator" w:id="0">
    <w:p w14:paraId="329E376D" w14:textId="77777777" w:rsidR="007417B9" w:rsidRDefault="007417B9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F01C0F5-F5F8-4969-95A4-C308242D7E13}"/>
    <w:embedBold r:id="rId2" w:fontKey="{7462B53E-312E-4C6A-BE19-486F970AD780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1681C092-4E49-442F-868A-D6B4E63BF246}"/>
    <w:embedBold r:id="rId4" w:fontKey="{59F53128-3C8C-49EB-8706-FF61082FB40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EE96A71C-786E-418E-955F-6E82F8D7FF10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DC42A5E7-4591-4F2B-8B60-08DD2E99E3D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A9F21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F823A6">
      <w:rPr>
        <w:sz w:val="18"/>
        <w:szCs w:val="18"/>
      </w:rPr>
      <w:t>Office Ergonomics Quick Solutions Checklist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</w:t>
    </w:r>
    <w:r w:rsidR="00807F0D">
      <w:rPr>
        <w:sz w:val="18"/>
        <w:szCs w:val="18"/>
      </w:rPr>
      <w:t xml:space="preserve"> </w:t>
    </w:r>
    <w:r w:rsidR="00807F0D" w:rsidRPr="00807F0D">
      <w:rPr>
        <w:sz w:val="18"/>
        <w:szCs w:val="18"/>
      </w:rPr>
      <w:fldChar w:fldCharType="begin"/>
    </w:r>
    <w:r w:rsidR="00807F0D" w:rsidRPr="00807F0D">
      <w:rPr>
        <w:sz w:val="18"/>
        <w:szCs w:val="18"/>
      </w:rPr>
      <w:instrText xml:space="preserve"> PAGE   \* MERGEFORMAT </w:instrText>
    </w:r>
    <w:r w:rsidR="00807F0D" w:rsidRPr="00807F0D">
      <w:rPr>
        <w:sz w:val="18"/>
        <w:szCs w:val="18"/>
      </w:rPr>
      <w:fldChar w:fldCharType="separate"/>
    </w:r>
    <w:r w:rsidR="00ED5426">
      <w:rPr>
        <w:noProof/>
        <w:sz w:val="18"/>
        <w:szCs w:val="18"/>
      </w:rPr>
      <w:t>7</w:t>
    </w:r>
    <w:r w:rsidR="00807F0D" w:rsidRPr="00807F0D">
      <w:rPr>
        <w:noProof/>
        <w:sz w:val="18"/>
        <w:szCs w:val="18"/>
      </w:rPr>
      <w:fldChar w:fldCharType="end"/>
    </w:r>
    <w:r>
      <w:rPr>
        <w:sz w:val="18"/>
        <w:szCs w:val="18"/>
      </w:rPr>
      <w:t xml:space="preserve"> </w:t>
    </w:r>
  </w:p>
  <w:p w14:paraId="43878BD5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</w:t>
    </w:r>
    <w:r w:rsidR="00033726">
      <w:rPr>
        <w:sz w:val="18"/>
        <w:szCs w:val="18"/>
      </w:rPr>
      <w:t>October</w:t>
    </w:r>
    <w:r w:rsidR="002D027C">
      <w:rPr>
        <w:sz w:val="18"/>
        <w:szCs w:val="18"/>
      </w:rPr>
      <w:t xml:space="preserve">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1A9B3" w14:textId="77777777" w:rsidR="00F823A6" w:rsidRPr="00B94281" w:rsidRDefault="00F823A6" w:rsidP="00F823A6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Office Ergonomics Quick Solutions Checklist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Revision </w:t>
    </w:r>
    <w:r w:rsidR="00AA50B4">
      <w:rPr>
        <w:sz w:val="18"/>
        <w:szCs w:val="18"/>
      </w:rPr>
      <w:t>October</w:t>
    </w:r>
    <w:r>
      <w:rPr>
        <w:sz w:val="18"/>
        <w:szCs w:val="18"/>
      </w:rPr>
      <w:t xml:space="preserve"> 2020</w:t>
    </w:r>
  </w:p>
  <w:p w14:paraId="34381DA2" w14:textId="77777777" w:rsidR="00F823A6" w:rsidRDefault="00F82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0177AE" w14:textId="77777777" w:rsidR="007417B9" w:rsidRDefault="007417B9" w:rsidP="00B94281">
      <w:pPr>
        <w:spacing w:after="0" w:line="240" w:lineRule="auto"/>
      </w:pPr>
      <w:r>
        <w:separator/>
      </w:r>
    </w:p>
  </w:footnote>
  <w:footnote w:type="continuationSeparator" w:id="0">
    <w:p w14:paraId="23A3E6F8" w14:textId="77777777" w:rsidR="007417B9" w:rsidRDefault="007417B9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FF11B" w14:textId="77777777" w:rsidR="002000D0" w:rsidRDefault="00F823A6" w:rsidP="005B2B2C">
    <w:pPr>
      <w:pStyle w:val="Header"/>
      <w:spacing w:before="40" w:after="40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Office Ergonomics Quick Solutions Checklist</w:t>
    </w:r>
  </w:p>
  <w:p w14:paraId="27518B60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0AEE7" w14:textId="083E8E59" w:rsidR="00DF6906" w:rsidRDefault="00DF690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D71FA19" wp14:editId="28948154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64656" w14:textId="32833FE9" w:rsidR="00DF6906" w:rsidRPr="00995432" w:rsidRDefault="00DF6906" w:rsidP="00DF6906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 xml:space="preserve">Office Ergonomics Quick </w:t>
                            </w:r>
                          </w:p>
                          <w:p w14:paraId="36255664" w14:textId="3B06C17F" w:rsidR="00DF6906" w:rsidRPr="002B5E6D" w:rsidRDefault="00DF6906" w:rsidP="00DF6906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Solutions</w:t>
                            </w: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D71FA19" id="Group 1" o:spid="_x0000_s1027" style="position:absolute;margin-left:-1in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6DE64656" w14:textId="32833FE9" w:rsidR="00DF6906" w:rsidRPr="00995432" w:rsidRDefault="00DF6906" w:rsidP="00DF6906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 xml:space="preserve">Office Ergonomics Quick </w:t>
                      </w:r>
                    </w:p>
                    <w:p w14:paraId="36255664" w14:textId="3B06C17F" w:rsidR="00DF6906" w:rsidRPr="002B5E6D" w:rsidRDefault="00DF6906" w:rsidP="00DF6906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Solutions</w:t>
                      </w: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 xml:space="preserve"> Checklist</w:t>
                      </w:r>
                    </w:p>
                  </w:txbxContent>
                </v:textbox>
              </v:shape>
              <v:shape id="Picture 9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4678F4B5" w14:textId="77777777" w:rsidR="00DF6906" w:rsidRDefault="00DF69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E5B97"/>
    <w:multiLevelType w:val="hybridMultilevel"/>
    <w:tmpl w:val="E496FCB6"/>
    <w:lvl w:ilvl="0" w:tplc="26BA06B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32F80"/>
    <w:multiLevelType w:val="hybridMultilevel"/>
    <w:tmpl w:val="1486B8F8"/>
    <w:lvl w:ilvl="0" w:tplc="26BA06B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434DC"/>
    <w:multiLevelType w:val="hybridMultilevel"/>
    <w:tmpl w:val="1C347F44"/>
    <w:lvl w:ilvl="0" w:tplc="26BA06B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56E9D"/>
    <w:multiLevelType w:val="hybridMultilevel"/>
    <w:tmpl w:val="72AEFF1E"/>
    <w:lvl w:ilvl="0" w:tplc="26BA06B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E5678"/>
    <w:multiLevelType w:val="hybridMultilevel"/>
    <w:tmpl w:val="F9DAD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11A20"/>
    <w:multiLevelType w:val="hybridMultilevel"/>
    <w:tmpl w:val="C9A69A4A"/>
    <w:lvl w:ilvl="0" w:tplc="26BA06B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B0A53"/>
    <w:multiLevelType w:val="hybridMultilevel"/>
    <w:tmpl w:val="9716CFC2"/>
    <w:lvl w:ilvl="0" w:tplc="26BA06B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C50F1"/>
    <w:multiLevelType w:val="hybridMultilevel"/>
    <w:tmpl w:val="C6F8C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D971351"/>
    <w:multiLevelType w:val="hybridMultilevel"/>
    <w:tmpl w:val="812271D0"/>
    <w:lvl w:ilvl="0" w:tplc="26BA06B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1"/>
  </w:num>
  <w:num w:numId="8">
    <w:abstractNumId w:val="8"/>
  </w:num>
  <w:num w:numId="9">
    <w:abstractNumId w:val="5"/>
  </w:num>
  <w:num w:numId="10">
    <w:abstractNumId w:val="11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TrueTypeFont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UyMTcyMTQ1NjZS0lEKTi0uzszPAykwrgUA2k5vVCwAAAA="/>
  </w:docVars>
  <w:rsids>
    <w:rsidRoot w:val="00B90FC2"/>
    <w:rsid w:val="00024955"/>
    <w:rsid w:val="00033726"/>
    <w:rsid w:val="00043018"/>
    <w:rsid w:val="00046BFD"/>
    <w:rsid w:val="000574E3"/>
    <w:rsid w:val="00094351"/>
    <w:rsid w:val="000F11F3"/>
    <w:rsid w:val="00110B58"/>
    <w:rsid w:val="00111520"/>
    <w:rsid w:val="0012289B"/>
    <w:rsid w:val="00132103"/>
    <w:rsid w:val="001462F7"/>
    <w:rsid w:val="00160F47"/>
    <w:rsid w:val="00174198"/>
    <w:rsid w:val="00195C30"/>
    <w:rsid w:val="001B741E"/>
    <w:rsid w:val="001D6C36"/>
    <w:rsid w:val="002000D0"/>
    <w:rsid w:val="00212932"/>
    <w:rsid w:val="00213C11"/>
    <w:rsid w:val="0026738E"/>
    <w:rsid w:val="002762B0"/>
    <w:rsid w:val="00281DEB"/>
    <w:rsid w:val="00284428"/>
    <w:rsid w:val="00297607"/>
    <w:rsid w:val="002A6265"/>
    <w:rsid w:val="002B29C0"/>
    <w:rsid w:val="002B3172"/>
    <w:rsid w:val="002D027C"/>
    <w:rsid w:val="002E2EE7"/>
    <w:rsid w:val="00345DE1"/>
    <w:rsid w:val="00380B78"/>
    <w:rsid w:val="003A66A1"/>
    <w:rsid w:val="003D39E1"/>
    <w:rsid w:val="003E0C9B"/>
    <w:rsid w:val="003E308E"/>
    <w:rsid w:val="003E5A11"/>
    <w:rsid w:val="00402E66"/>
    <w:rsid w:val="004169A0"/>
    <w:rsid w:val="00430A06"/>
    <w:rsid w:val="0043513B"/>
    <w:rsid w:val="00477BE2"/>
    <w:rsid w:val="004A2280"/>
    <w:rsid w:val="004C077A"/>
    <w:rsid w:val="004C5704"/>
    <w:rsid w:val="00513969"/>
    <w:rsid w:val="005327DF"/>
    <w:rsid w:val="00565BF9"/>
    <w:rsid w:val="00580036"/>
    <w:rsid w:val="005B2B2C"/>
    <w:rsid w:val="005C3CA3"/>
    <w:rsid w:val="005D192F"/>
    <w:rsid w:val="005F45BA"/>
    <w:rsid w:val="0060370E"/>
    <w:rsid w:val="00621851"/>
    <w:rsid w:val="006247BF"/>
    <w:rsid w:val="00650879"/>
    <w:rsid w:val="00661A0B"/>
    <w:rsid w:val="00661F98"/>
    <w:rsid w:val="006856C3"/>
    <w:rsid w:val="007417B9"/>
    <w:rsid w:val="00743F69"/>
    <w:rsid w:val="00796460"/>
    <w:rsid w:val="007A2C4E"/>
    <w:rsid w:val="007E4E12"/>
    <w:rsid w:val="007F2DE0"/>
    <w:rsid w:val="00807F0D"/>
    <w:rsid w:val="00827166"/>
    <w:rsid w:val="00862BB3"/>
    <w:rsid w:val="008B6941"/>
    <w:rsid w:val="008C12CC"/>
    <w:rsid w:val="00914CBB"/>
    <w:rsid w:val="00931F2D"/>
    <w:rsid w:val="00956D16"/>
    <w:rsid w:val="00964C5E"/>
    <w:rsid w:val="00981B53"/>
    <w:rsid w:val="0098547C"/>
    <w:rsid w:val="009B1C2D"/>
    <w:rsid w:val="009B4D92"/>
    <w:rsid w:val="009B619F"/>
    <w:rsid w:val="00A00250"/>
    <w:rsid w:val="00A24110"/>
    <w:rsid w:val="00A7751E"/>
    <w:rsid w:val="00AA2A2D"/>
    <w:rsid w:val="00AA50B4"/>
    <w:rsid w:val="00AB1394"/>
    <w:rsid w:val="00AB4B48"/>
    <w:rsid w:val="00AF13FE"/>
    <w:rsid w:val="00B0259D"/>
    <w:rsid w:val="00B05D2A"/>
    <w:rsid w:val="00B17148"/>
    <w:rsid w:val="00B428DA"/>
    <w:rsid w:val="00B6532F"/>
    <w:rsid w:val="00B90FC2"/>
    <w:rsid w:val="00B94281"/>
    <w:rsid w:val="00BE16C7"/>
    <w:rsid w:val="00C227F0"/>
    <w:rsid w:val="00CB6F94"/>
    <w:rsid w:val="00CD775B"/>
    <w:rsid w:val="00CE678F"/>
    <w:rsid w:val="00CF5E25"/>
    <w:rsid w:val="00CF7B2C"/>
    <w:rsid w:val="00D55C8F"/>
    <w:rsid w:val="00D7202F"/>
    <w:rsid w:val="00DC5A06"/>
    <w:rsid w:val="00DE6E6D"/>
    <w:rsid w:val="00DE6E9C"/>
    <w:rsid w:val="00DF6906"/>
    <w:rsid w:val="00E31BD0"/>
    <w:rsid w:val="00E33B22"/>
    <w:rsid w:val="00E53EE5"/>
    <w:rsid w:val="00EA7278"/>
    <w:rsid w:val="00ED5426"/>
    <w:rsid w:val="00EF7219"/>
    <w:rsid w:val="00F076EC"/>
    <w:rsid w:val="00F823A6"/>
    <w:rsid w:val="00F830D9"/>
    <w:rsid w:val="00FB301B"/>
    <w:rsid w:val="00FB6BE9"/>
    <w:rsid w:val="00FC5658"/>
    <w:rsid w:val="00FD1211"/>
    <w:rsid w:val="00FD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72F389E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F7B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1396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D39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09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sha.gov/SLTC/etools/computerworkstations/components_telephone.html" TargetMode="External"/><Relationship Id="rId13" Type="http://schemas.openxmlformats.org/officeDocument/2006/relationships/hyperlink" Target="https://www.osha.gov/SLTC/etools/computerworkstations/components_wrist_rests.html" TargetMode="External"/><Relationship Id="rId18" Type="http://schemas.openxmlformats.org/officeDocument/2006/relationships/hyperlink" Target="https://www.osha.gov/SLTC/etools/computerworkstations/positions.html" TargetMode="External"/><Relationship Id="rId26" Type="http://schemas.openxmlformats.org/officeDocument/2006/relationships/hyperlink" Target="https://thebackschool.net/resources/video-solutions-serie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osha.gov/SLTC/etools/computerworkstations/components_desk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osha.gov/SLTC/etools/computerworkstations/components_keyboards.html" TargetMode="External"/><Relationship Id="rId17" Type="http://schemas.openxmlformats.org/officeDocument/2006/relationships/hyperlink" Target="https://www.osha.gov/SLTC/etools/computerworkstations/components_monitors.html" TargetMode="External"/><Relationship Id="rId25" Type="http://schemas.openxmlformats.org/officeDocument/2006/relationships/hyperlink" Target="https://thebackschool.net/resources/video-solutions-seri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osha.gov/SLTC/etools/computerworkstations/positions.html" TargetMode="External"/><Relationship Id="rId20" Type="http://schemas.openxmlformats.org/officeDocument/2006/relationships/hyperlink" Target="https://www.osha.gov/SLTC/etools/computerworkstations/components_chair.html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sha.gov/SLTC/etools/computerworkstations/components_monitors.html" TargetMode="External"/><Relationship Id="rId24" Type="http://schemas.openxmlformats.org/officeDocument/2006/relationships/hyperlink" Target="https://www.osha.gov/SLTC/etools/computerworkstations/components_doc_holders.html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osha.gov/SLTC/etools/computerworkstations/components_pointers.html" TargetMode="External"/><Relationship Id="rId23" Type="http://schemas.openxmlformats.org/officeDocument/2006/relationships/hyperlink" Target="https://www.osha.gov/SLTC/etools/computerworkstations/components_chair.html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osha.gov/SLTC/etools/computerworkstations/components_chair.html" TargetMode="External"/><Relationship Id="rId19" Type="http://schemas.openxmlformats.org/officeDocument/2006/relationships/hyperlink" Target="https://www.osha.gov/SLTC/etools/computerworkstations/positions.html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osha.gov/SLTC/etools/computerworkstations/components_chair.html" TargetMode="External"/><Relationship Id="rId14" Type="http://schemas.openxmlformats.org/officeDocument/2006/relationships/hyperlink" Target="https://www.osha.gov/SLTC/etools/poultry/additional_material/niosh.html" TargetMode="External"/><Relationship Id="rId22" Type="http://schemas.openxmlformats.org/officeDocument/2006/relationships/hyperlink" Target="https://www.osha.gov/SLTC/etools/computerworkstations/wkstation_enviro.html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48958F-1F9B-4A7E-A791-222864862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7</Pages>
  <Words>1436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8</cp:revision>
  <cp:lastPrinted>2020-04-29T15:59:00Z</cp:lastPrinted>
  <dcterms:created xsi:type="dcterms:W3CDTF">2020-05-27T00:23:00Z</dcterms:created>
  <dcterms:modified xsi:type="dcterms:W3CDTF">2021-03-02T23:15:00Z</dcterms:modified>
</cp:coreProperties>
</file>